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E8AE1" w14:textId="4C5E0E1E" w:rsidR="006D4EB4" w:rsidRPr="00AA1C6C" w:rsidRDefault="00AF1369" w:rsidP="00AF1369">
      <w:pPr>
        <w:jc w:val="right"/>
        <w:rPr>
          <w:rFonts w:eastAsia="Times New Roman"/>
          <w:b/>
          <w:bCs/>
          <w:color w:val="002060"/>
          <w:sz w:val="36"/>
          <w:szCs w:val="44"/>
          <w:lang w:val="en-GB"/>
        </w:rPr>
      </w:pPr>
      <w:r w:rsidRPr="00AA1C6C">
        <w:rPr>
          <w:rFonts w:eastAsia="Times New Roman"/>
          <w:b/>
          <w:bCs/>
          <w:noProof/>
          <w:color w:val="002060"/>
          <w:sz w:val="36"/>
          <w:szCs w:val="44"/>
          <w:lang w:val="en-GB"/>
        </w:rPr>
        <w:drawing>
          <wp:anchor distT="0" distB="0" distL="114300" distR="114300" simplePos="0" relativeHeight="251658240" behindDoc="0" locked="0" layoutInCell="1" allowOverlap="1" wp14:anchorId="2FB77FE6" wp14:editId="110B6833">
            <wp:simplePos x="0" y="0"/>
            <wp:positionH relativeFrom="margin">
              <wp:posOffset>-228600</wp:posOffset>
            </wp:positionH>
            <wp:positionV relativeFrom="paragraph">
              <wp:posOffset>0</wp:posOffset>
            </wp:positionV>
            <wp:extent cx="2702560" cy="790575"/>
            <wp:effectExtent l="0" t="0" r="0" b="0"/>
            <wp:wrapSquare wrapText="bothSides"/>
            <wp:docPr id="6" name="Picture 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256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4EB4" w:rsidRPr="00AA1C6C">
        <w:rPr>
          <w:rFonts w:eastAsia="Times New Roman"/>
          <w:b/>
          <w:bCs/>
          <w:color w:val="002060"/>
          <w:sz w:val="36"/>
          <w:szCs w:val="44"/>
          <w:lang w:val="en-GB"/>
        </w:rPr>
        <w:t>NiceLabel Training</w:t>
      </w:r>
    </w:p>
    <w:p w14:paraId="7CA6AA88" w14:textId="083F139A" w:rsidR="006D4EB4" w:rsidRPr="00A02F47" w:rsidRDefault="006D4EB4" w:rsidP="00AF1369">
      <w:pPr>
        <w:jc w:val="right"/>
        <w:rPr>
          <w:rFonts w:eastAsia="Times New Roman"/>
          <w:color w:val="002060"/>
          <w:sz w:val="36"/>
          <w:szCs w:val="44"/>
          <w:lang w:val="en-GB"/>
        </w:rPr>
      </w:pPr>
      <w:r w:rsidRPr="00A02F47">
        <w:rPr>
          <w:rFonts w:eastAsia="Times New Roman"/>
          <w:color w:val="002060"/>
          <w:sz w:val="36"/>
          <w:szCs w:val="44"/>
          <w:lang w:val="en-GB"/>
        </w:rPr>
        <w:t>10</w:t>
      </w:r>
      <w:r w:rsidR="00E52E02" w:rsidRPr="00A02F47">
        <w:rPr>
          <w:rFonts w:eastAsia="Times New Roman"/>
          <w:color w:val="002060"/>
          <w:sz w:val="36"/>
          <w:szCs w:val="44"/>
          <w:lang w:val="en-GB"/>
        </w:rPr>
        <w:t>2</w:t>
      </w:r>
      <w:r w:rsidRPr="00A02F47">
        <w:rPr>
          <w:rFonts w:eastAsia="Times New Roman"/>
          <w:color w:val="002060"/>
          <w:sz w:val="36"/>
          <w:szCs w:val="44"/>
          <w:lang w:val="en-GB"/>
        </w:rPr>
        <w:t xml:space="preserve"> – Label Design</w:t>
      </w:r>
      <w:r w:rsidR="00E52E02" w:rsidRPr="00A02F47">
        <w:rPr>
          <w:rFonts w:eastAsia="Times New Roman"/>
          <w:color w:val="002060"/>
          <w:sz w:val="36"/>
          <w:szCs w:val="44"/>
          <w:lang w:val="en-GB"/>
        </w:rPr>
        <w:t xml:space="preserve"> Workshop</w:t>
      </w:r>
    </w:p>
    <w:p w14:paraId="2B24A821" w14:textId="33DFB14F" w:rsidR="006D4EB4" w:rsidRDefault="006D4EB4" w:rsidP="00960C87">
      <w:pPr>
        <w:pStyle w:val="Heading1"/>
        <w:rPr>
          <w:rFonts w:eastAsia="Times New Roman"/>
          <w:lang w:val="en-GB"/>
        </w:rPr>
      </w:pPr>
    </w:p>
    <w:p w14:paraId="2DB1875A" w14:textId="77777777" w:rsidR="00960C87" w:rsidRDefault="00960C87" w:rsidP="00960C87">
      <w:pPr>
        <w:pStyle w:val="Heading1"/>
        <w:rPr>
          <w:rFonts w:eastAsia="Times New Roman"/>
          <w:lang w:val="en-GB"/>
        </w:rPr>
      </w:pPr>
    </w:p>
    <w:p w14:paraId="34383223" w14:textId="77777777" w:rsidR="00BF7EBE" w:rsidRDefault="00BF7EBE" w:rsidP="00960C87">
      <w:pPr>
        <w:pStyle w:val="Heading1"/>
        <w:rPr>
          <w:rFonts w:eastAsia="Times New Roman"/>
          <w:lang w:val="en-GB"/>
        </w:rPr>
      </w:pPr>
    </w:p>
    <w:p w14:paraId="74FB673B" w14:textId="106DEF99" w:rsidR="00960C87" w:rsidRDefault="00E52E02" w:rsidP="00960C87">
      <w:pPr>
        <w:pStyle w:val="Heading1"/>
        <w:rPr>
          <w:rFonts w:eastAsia="Times New Roman"/>
          <w:sz w:val="96"/>
          <w:szCs w:val="96"/>
          <w:lang w:val="en-GB"/>
        </w:rPr>
      </w:pPr>
      <w:r>
        <w:rPr>
          <w:rFonts w:eastAsia="Times New Roman"/>
          <w:sz w:val="96"/>
          <w:szCs w:val="96"/>
          <w:lang w:val="en-GB"/>
        </w:rPr>
        <w:t>S</w:t>
      </w:r>
      <w:r w:rsidR="006D4EB4" w:rsidRPr="00960C87">
        <w:rPr>
          <w:rFonts w:eastAsia="Times New Roman"/>
          <w:sz w:val="96"/>
          <w:szCs w:val="96"/>
          <w:lang w:val="en-GB"/>
        </w:rPr>
        <w:t>pecifications</w:t>
      </w:r>
      <w:r>
        <w:rPr>
          <w:rFonts w:eastAsia="Times New Roman"/>
          <w:sz w:val="96"/>
          <w:szCs w:val="96"/>
          <w:lang w:val="en-GB"/>
        </w:rPr>
        <w:t xml:space="preserve"> for </w:t>
      </w:r>
      <w:r w:rsidR="00B05DF8">
        <w:rPr>
          <w:rFonts w:eastAsia="Times New Roman"/>
          <w:sz w:val="96"/>
          <w:szCs w:val="96"/>
          <w:lang w:val="en-GB"/>
        </w:rPr>
        <w:t>L</w:t>
      </w:r>
      <w:r>
        <w:rPr>
          <w:rFonts w:eastAsia="Times New Roman"/>
          <w:sz w:val="96"/>
          <w:szCs w:val="96"/>
          <w:lang w:val="en-GB"/>
        </w:rPr>
        <w:t xml:space="preserve">abel </w:t>
      </w:r>
      <w:r w:rsidR="00B05DF8">
        <w:rPr>
          <w:rFonts w:eastAsia="Times New Roman"/>
          <w:sz w:val="96"/>
          <w:szCs w:val="96"/>
          <w:lang w:val="en-GB"/>
        </w:rPr>
        <w:t>T</w:t>
      </w:r>
      <w:r>
        <w:rPr>
          <w:rFonts w:eastAsia="Times New Roman"/>
          <w:sz w:val="96"/>
          <w:szCs w:val="96"/>
          <w:lang w:val="en-GB"/>
        </w:rPr>
        <w:t>emplate:</w:t>
      </w:r>
    </w:p>
    <w:p w14:paraId="6797FBAA" w14:textId="2FAB817C" w:rsidR="00E52E02" w:rsidRDefault="00E52E02" w:rsidP="00960C87">
      <w:pPr>
        <w:pStyle w:val="Heading1"/>
        <w:rPr>
          <w:rFonts w:eastAsia="Times New Roman"/>
          <w:sz w:val="96"/>
          <w:szCs w:val="96"/>
          <w:lang w:val="en-GB"/>
        </w:rPr>
      </w:pPr>
      <w:r>
        <w:rPr>
          <w:rFonts w:eastAsia="Times New Roman"/>
          <w:sz w:val="96"/>
          <w:szCs w:val="96"/>
          <w:lang w:val="en-GB"/>
        </w:rPr>
        <w:t>_____________________</w:t>
      </w:r>
    </w:p>
    <w:p w14:paraId="4378404E" w14:textId="77777777" w:rsidR="0027470E" w:rsidRDefault="0027470E" w:rsidP="0027470E">
      <w:pPr>
        <w:rPr>
          <w:rFonts w:eastAsia="Times New Roman"/>
          <w:lang w:val="en-GB"/>
        </w:rPr>
      </w:pPr>
    </w:p>
    <w:p w14:paraId="6FC91E69" w14:textId="77777777" w:rsidR="00BF7EBE" w:rsidRDefault="00BF7EBE" w:rsidP="0027470E">
      <w:pPr>
        <w:rPr>
          <w:rFonts w:eastAsia="Times New Roman"/>
          <w:lang w:val="en-GB"/>
        </w:rPr>
      </w:pPr>
    </w:p>
    <w:p w14:paraId="5AEB5D38" w14:textId="77777777" w:rsidR="00BF7EBE" w:rsidRDefault="00BF7EBE" w:rsidP="0027470E">
      <w:pPr>
        <w:rPr>
          <w:rFonts w:eastAsia="Times New Roman"/>
          <w:lang w:val="en-GB"/>
        </w:rPr>
      </w:pPr>
    </w:p>
    <w:p w14:paraId="228886D8" w14:textId="77777777" w:rsidR="00BF7EBE" w:rsidRDefault="00BF7EBE" w:rsidP="0027470E">
      <w:pPr>
        <w:rPr>
          <w:rFonts w:eastAsia="Times New Roman"/>
          <w:lang w:val="en-GB"/>
        </w:rPr>
      </w:pPr>
    </w:p>
    <w:p w14:paraId="2A26443F" w14:textId="77777777" w:rsidR="0027470E" w:rsidRDefault="0027470E" w:rsidP="0027470E">
      <w:pPr>
        <w:rPr>
          <w:rFonts w:eastAsia="Times New Roman"/>
          <w:lang w:val="en-GB"/>
        </w:rPr>
      </w:pPr>
    </w:p>
    <w:p w14:paraId="52C276AB" w14:textId="77777777" w:rsidR="0027470E" w:rsidRDefault="0027470E" w:rsidP="0027470E">
      <w:pPr>
        <w:rPr>
          <w:rFonts w:eastAsia="Times New Roman"/>
          <w:lang w:val="en-GB"/>
        </w:rPr>
      </w:pPr>
    </w:p>
    <w:p w14:paraId="4688E66B" w14:textId="78DC2EE1" w:rsidR="00F460D8" w:rsidRDefault="00F460D8" w:rsidP="0027470E">
      <w:pPr>
        <w:rPr>
          <w:rFonts w:eastAsia="Times New Roman"/>
          <w:lang w:val="en-GB"/>
        </w:rPr>
      </w:pPr>
    </w:p>
    <w:p w14:paraId="4E3FFEFA" w14:textId="77777777" w:rsidR="00F460D8" w:rsidRDefault="00F460D8" w:rsidP="0027470E">
      <w:pPr>
        <w:rPr>
          <w:rFonts w:eastAsia="Times New Roman"/>
          <w:lang w:val="en-GB"/>
        </w:rPr>
      </w:pPr>
    </w:p>
    <w:p w14:paraId="447563F6" w14:textId="77777777" w:rsidR="0027470E" w:rsidRDefault="0027470E" w:rsidP="0027470E">
      <w:pPr>
        <w:rPr>
          <w:rFonts w:eastAsia="Times New Roman"/>
          <w:lang w:val="en-GB"/>
        </w:rPr>
      </w:pPr>
    </w:p>
    <w:p w14:paraId="2436DCF0" w14:textId="77777777" w:rsidR="0027470E" w:rsidRDefault="0027470E" w:rsidP="0027470E">
      <w:pPr>
        <w:rPr>
          <w:rFonts w:eastAsia="Times New Roman"/>
          <w:lang w:val="en-GB"/>
        </w:rPr>
      </w:pPr>
    </w:p>
    <w:p w14:paraId="4A635459" w14:textId="5F3936FA" w:rsidR="0027470E" w:rsidRDefault="0027470E" w:rsidP="0027470E">
      <w:pPr>
        <w:rPr>
          <w:rFonts w:eastAsia="Times New Roman"/>
          <w:lang w:val="en-GB"/>
        </w:rPr>
      </w:pPr>
    </w:p>
    <w:p w14:paraId="42780DF9" w14:textId="77777777" w:rsidR="0027470E" w:rsidRDefault="0027470E" w:rsidP="0027470E">
      <w:pPr>
        <w:rPr>
          <w:rFonts w:eastAsia="Times New Roman"/>
          <w:lang w:val="en-GB"/>
        </w:rPr>
      </w:pPr>
    </w:p>
    <w:p w14:paraId="27F4145E" w14:textId="77777777" w:rsidR="00862626" w:rsidRDefault="00862626" w:rsidP="0027470E">
      <w:pPr>
        <w:rPr>
          <w:rFonts w:eastAsia="Times New Roman"/>
          <w:lang w:val="en-GB"/>
        </w:rPr>
      </w:pPr>
    </w:p>
    <w:p w14:paraId="23DE1436" w14:textId="77777777" w:rsidR="00862626" w:rsidRDefault="00862626" w:rsidP="0027470E">
      <w:pPr>
        <w:rPr>
          <w:rFonts w:eastAsia="Times New Roman"/>
          <w:lang w:val="en-GB"/>
        </w:rPr>
      </w:pPr>
    </w:p>
    <w:p w14:paraId="4CC7225B" w14:textId="77777777" w:rsidR="00D30E94" w:rsidRDefault="00D30E94" w:rsidP="0027470E">
      <w:pPr>
        <w:rPr>
          <w:rFonts w:eastAsia="Times New Roman"/>
          <w:lang w:val="en-GB"/>
        </w:rPr>
      </w:pPr>
    </w:p>
    <w:p w14:paraId="78A72074" w14:textId="1575E7FA" w:rsidR="0027470E" w:rsidRDefault="0027470E" w:rsidP="0027470E">
      <w:pPr>
        <w:rPr>
          <w:rFonts w:eastAsia="Times New Roman"/>
          <w:lang w:val="en-GB"/>
        </w:rPr>
      </w:pPr>
    </w:p>
    <w:p w14:paraId="719F68B8" w14:textId="77777777" w:rsidR="0027470E" w:rsidRDefault="0027470E" w:rsidP="0027470E">
      <w:pPr>
        <w:rPr>
          <w:rFonts w:eastAsia="Times New Roman"/>
          <w:lang w:val="en-GB"/>
        </w:rPr>
      </w:pPr>
    </w:p>
    <w:p w14:paraId="33B77935" w14:textId="77777777" w:rsidR="00B05DF8" w:rsidRDefault="00B05DF8">
      <w:pPr>
        <w:rPr>
          <w:rFonts w:eastAsia="Times New Roman"/>
          <w:b/>
          <w:bCs/>
          <w:color w:val="0E1077"/>
          <w:kern w:val="36"/>
          <w:sz w:val="48"/>
          <w:szCs w:val="48"/>
          <w:lang w:val="en-GB"/>
        </w:rPr>
      </w:pPr>
      <w:r>
        <w:rPr>
          <w:rFonts w:eastAsia="Times New Roman"/>
          <w:lang w:val="en-GB"/>
        </w:rPr>
        <w:br w:type="page"/>
      </w:r>
    </w:p>
    <w:p w14:paraId="1814F595" w14:textId="11959D12" w:rsidR="008F1F1E" w:rsidRPr="003C1948" w:rsidRDefault="005B5428" w:rsidP="00570B6C">
      <w:pPr>
        <w:pStyle w:val="Heading1"/>
        <w:rPr>
          <w:lang w:val="en-GB"/>
        </w:rPr>
      </w:pPr>
      <w:r>
        <w:rPr>
          <w:rFonts w:eastAsia="Times New Roman"/>
          <w:lang w:val="en-GB"/>
        </w:rPr>
        <w:lastRenderedPageBreak/>
        <w:t>Basic information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3536"/>
        <w:gridCol w:w="5808"/>
      </w:tblGrid>
      <w:tr w:rsidR="008F1F1E" w14:paraId="01A7310B" w14:textId="77777777" w:rsidTr="00224B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6" w:type="dxa"/>
            <w:vAlign w:val="center"/>
            <w:hideMark/>
          </w:tcPr>
          <w:p w14:paraId="34519B78" w14:textId="7236DE7A" w:rsidR="008F1F1E" w:rsidRPr="005B5428" w:rsidRDefault="00EB140B" w:rsidP="00224B9C">
            <w:pPr>
              <w:pStyle w:val="NormalWeb"/>
              <w:spacing w:before="60" w:beforeAutospacing="0" w:after="60" w:afterAutospacing="0" w:line="276" w:lineRule="auto"/>
              <w:rPr>
                <w:b w:val="0"/>
                <w:bCs w:val="0"/>
                <w:color w:val="FFFFFF" w:themeColor="background1"/>
                <w:sz w:val="24"/>
                <w:szCs w:val="32"/>
                <w:lang w:val="en-GB"/>
              </w:rPr>
            </w:pPr>
            <w:r w:rsidRPr="00B75069">
              <w:rPr>
                <w:color w:val="FFFFFF" w:themeColor="background1"/>
                <w:sz w:val="24"/>
                <w:szCs w:val="32"/>
              </w:rPr>
              <w:t>Label template file name</w:t>
            </w:r>
            <w:r w:rsidR="005B5428">
              <w:rPr>
                <w:color w:val="FFFFFF" w:themeColor="background1"/>
                <w:sz w:val="24"/>
                <w:szCs w:val="32"/>
                <w:lang w:val="en-GB"/>
              </w:rPr>
              <w:t xml:space="preserve">: </w:t>
            </w:r>
          </w:p>
        </w:tc>
        <w:tc>
          <w:tcPr>
            <w:tcW w:w="5808" w:type="dxa"/>
            <w:vAlign w:val="center"/>
            <w:hideMark/>
          </w:tcPr>
          <w:p w14:paraId="39C625DC" w14:textId="408CEE1F" w:rsidR="008F1F1E" w:rsidRPr="00B75069" w:rsidRDefault="008F1F1E" w:rsidP="00224B9C">
            <w:pPr>
              <w:pStyle w:val="NormalWeb"/>
              <w:spacing w:before="60" w:beforeAutospacing="0" w:after="60" w:afterAutospacing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4"/>
                <w:szCs w:val="32"/>
              </w:rPr>
            </w:pPr>
          </w:p>
        </w:tc>
      </w:tr>
      <w:tr w:rsidR="008F1F1E" w14:paraId="207609E6" w14:textId="77777777" w:rsidTr="00AB7C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6" w:type="dxa"/>
            <w:vAlign w:val="center"/>
            <w:hideMark/>
          </w:tcPr>
          <w:p w14:paraId="06113323" w14:textId="7CC1D0FB" w:rsidR="008F1F1E" w:rsidRPr="000A1FA2" w:rsidRDefault="00EB140B" w:rsidP="00224B9C">
            <w:pPr>
              <w:pStyle w:val="NormalWeb"/>
              <w:spacing w:before="60" w:beforeAutospacing="0" w:after="60" w:afterAutospacing="0" w:line="276" w:lineRule="auto"/>
              <w:rPr>
                <w:b w:val="0"/>
                <w:bCs w:val="0"/>
              </w:rPr>
            </w:pPr>
            <w:r w:rsidRPr="000A1FA2">
              <w:t>Label use case</w:t>
            </w:r>
          </w:p>
        </w:tc>
        <w:tc>
          <w:tcPr>
            <w:tcW w:w="5808" w:type="dxa"/>
          </w:tcPr>
          <w:p w14:paraId="5CE38BC6" w14:textId="20F1D009" w:rsidR="008F1F1E" w:rsidRDefault="008F1F1E" w:rsidP="00224B9C">
            <w:pPr>
              <w:pStyle w:val="NormalWeb"/>
              <w:spacing w:before="60" w:beforeAutospacing="0" w:after="60" w:afterAutospacing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F1F1E" w14:paraId="32C0ED91" w14:textId="77777777" w:rsidTr="00AB7C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6" w:type="dxa"/>
            <w:vAlign w:val="center"/>
            <w:hideMark/>
          </w:tcPr>
          <w:p w14:paraId="6B668469" w14:textId="77777777" w:rsidR="008F1F1E" w:rsidRPr="000A1FA2" w:rsidRDefault="00EB140B" w:rsidP="00224B9C">
            <w:pPr>
              <w:pStyle w:val="NormalWeb"/>
              <w:spacing w:before="60" w:beforeAutospacing="0" w:after="60" w:afterAutospacing="0" w:line="276" w:lineRule="auto"/>
              <w:rPr>
                <w:b w:val="0"/>
                <w:bCs w:val="0"/>
              </w:rPr>
            </w:pPr>
            <w:r w:rsidRPr="000A1FA2">
              <w:t xml:space="preserve">Control </w:t>
            </w:r>
            <w:proofErr w:type="spellStart"/>
            <w:r w:rsidRPr="000A1FA2">
              <w:t>Center</w:t>
            </w:r>
            <w:proofErr w:type="spellEnd"/>
            <w:r w:rsidRPr="000A1FA2">
              <w:t xml:space="preserve"> Documents path</w:t>
            </w:r>
          </w:p>
        </w:tc>
        <w:tc>
          <w:tcPr>
            <w:tcW w:w="5808" w:type="dxa"/>
          </w:tcPr>
          <w:p w14:paraId="56F29167" w14:textId="77C6B924" w:rsidR="008F1F1E" w:rsidRDefault="008F1F1E" w:rsidP="00224B9C">
            <w:pPr>
              <w:pStyle w:val="NormalWeb"/>
              <w:spacing w:before="60" w:beforeAutospacing="0" w:after="60" w:afterAutospacing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F1F1E" w14:paraId="4B5051C7" w14:textId="77777777" w:rsidTr="00AB7C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6" w:type="dxa"/>
            <w:vAlign w:val="center"/>
            <w:hideMark/>
          </w:tcPr>
          <w:p w14:paraId="2E66A2A7" w14:textId="77777777" w:rsidR="008F1F1E" w:rsidRPr="000A1FA2" w:rsidRDefault="00EB140B" w:rsidP="00224B9C">
            <w:pPr>
              <w:pStyle w:val="NormalWeb"/>
              <w:spacing w:before="60" w:beforeAutospacing="0" w:after="60" w:afterAutospacing="0" w:line="276" w:lineRule="auto"/>
              <w:rPr>
                <w:b w:val="0"/>
                <w:bCs w:val="0"/>
              </w:rPr>
            </w:pPr>
            <w:r w:rsidRPr="000A1FA2">
              <w:t>Printing preferences stored on</w:t>
            </w:r>
          </w:p>
        </w:tc>
        <w:tc>
          <w:tcPr>
            <w:tcW w:w="5808" w:type="dxa"/>
          </w:tcPr>
          <w:p w14:paraId="202B1224" w14:textId="70A5104C" w:rsidR="00A53B16" w:rsidRPr="009F58C9" w:rsidRDefault="00A53B16" w:rsidP="00A53B16">
            <w:pPr>
              <w:spacing w:before="60" w:after="6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sdt>
              <w:sdtPr>
                <w:rPr>
                  <w:rStyle w:val="placeholder-inline-tasks"/>
                  <w:rFonts w:ascii="MS Gothic" w:eastAsia="MS Gothic" w:hAnsi="MS Gothic"/>
                </w:rPr>
                <w:id w:val="1818067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placeholder-inline-tasks"/>
                    <w:rFonts w:ascii="MS Gothic" w:eastAsia="MS Gothic" w:hAnsi="MS Gothic" w:hint="eastAsia"/>
                  </w:rPr>
                  <w:t>☐</w:t>
                </w:r>
              </w:sdtContent>
            </w:sdt>
            <w:r w:rsidRPr="009F58C9">
              <w:rPr>
                <w:rStyle w:val="placeholder-inline-tasks"/>
                <w:rFonts w:eastAsia="Times New Roman"/>
              </w:rPr>
              <w:t>Printer driver</w:t>
            </w:r>
          </w:p>
          <w:p w14:paraId="2627435F" w14:textId="2F63A301" w:rsidR="008F1F1E" w:rsidRDefault="00A53B16" w:rsidP="00A53B16">
            <w:pPr>
              <w:pStyle w:val="checked"/>
              <w:spacing w:before="60" w:beforeAutospacing="0" w:after="60" w:afterAutospacing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sdt>
              <w:sdtPr>
                <w:rPr>
                  <w:rStyle w:val="placeholder-inline-tasks"/>
                  <w:rFonts w:eastAsia="Times New Roman"/>
                </w:rPr>
                <w:id w:val="83411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placeholder-inline-tasks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Style w:val="placeholder-inline-tasks"/>
                <w:rFonts w:eastAsia="Times New Roman"/>
              </w:rPr>
              <w:t>Label template</w:t>
            </w:r>
          </w:p>
        </w:tc>
      </w:tr>
      <w:tr w:rsidR="008F1F1E" w14:paraId="3FA863BE" w14:textId="77777777" w:rsidTr="00AB7C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6" w:type="dxa"/>
            <w:vAlign w:val="center"/>
            <w:hideMark/>
          </w:tcPr>
          <w:p w14:paraId="635E16F5" w14:textId="77777777" w:rsidR="008F1F1E" w:rsidRPr="000A1FA2" w:rsidRDefault="00EB140B" w:rsidP="00224B9C">
            <w:pPr>
              <w:pStyle w:val="NormalWeb"/>
              <w:spacing w:before="60" w:beforeAutospacing="0" w:after="60" w:afterAutospacing="0" w:line="276" w:lineRule="auto"/>
              <w:rPr>
                <w:b w:val="0"/>
                <w:bCs w:val="0"/>
              </w:rPr>
            </w:pPr>
            <w:r w:rsidRPr="000A1FA2">
              <w:t>Batch printing</w:t>
            </w:r>
          </w:p>
        </w:tc>
        <w:tc>
          <w:tcPr>
            <w:tcW w:w="5808" w:type="dxa"/>
          </w:tcPr>
          <w:p w14:paraId="2BA3A2C7" w14:textId="7050625E" w:rsidR="008F1F1E" w:rsidRDefault="008F1F1E" w:rsidP="00224B9C">
            <w:pPr>
              <w:pStyle w:val="NormalWeb"/>
              <w:spacing w:before="60" w:beforeAutospacing="0" w:after="60" w:afterAutospacing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F1F1E" w14:paraId="79749D31" w14:textId="77777777" w:rsidTr="00AB7C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6" w:type="dxa"/>
            <w:vAlign w:val="center"/>
            <w:hideMark/>
          </w:tcPr>
          <w:p w14:paraId="3A073362" w14:textId="77777777" w:rsidR="008F1F1E" w:rsidRPr="000A1FA2" w:rsidRDefault="00EB140B" w:rsidP="00224B9C">
            <w:pPr>
              <w:pStyle w:val="NormalWeb"/>
              <w:spacing w:before="60" w:beforeAutospacing="0" w:after="60" w:afterAutospacing="0" w:line="276" w:lineRule="auto"/>
              <w:rPr>
                <w:b w:val="0"/>
                <w:bCs w:val="0"/>
              </w:rPr>
            </w:pPr>
            <w:r w:rsidRPr="000A1FA2">
              <w:t>Printing technology</w:t>
            </w:r>
          </w:p>
        </w:tc>
        <w:tc>
          <w:tcPr>
            <w:tcW w:w="5808" w:type="dxa"/>
          </w:tcPr>
          <w:p w14:paraId="414B1BC1" w14:textId="314562E3" w:rsidR="008F1F1E" w:rsidRPr="00864108" w:rsidRDefault="008F1F1E" w:rsidP="00224B9C">
            <w:pPr>
              <w:pStyle w:val="NormalWeb"/>
              <w:spacing w:before="60" w:beforeAutospacing="0" w:after="60" w:afterAutospacing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8F1F1E" w14:paraId="76EA6510" w14:textId="77777777" w:rsidTr="00AB7C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6" w:type="dxa"/>
            <w:vAlign w:val="center"/>
            <w:hideMark/>
          </w:tcPr>
          <w:p w14:paraId="09BF5817" w14:textId="2764FD7A" w:rsidR="008F1F1E" w:rsidRPr="00141F6E" w:rsidRDefault="00EB140B" w:rsidP="00224B9C">
            <w:pPr>
              <w:pStyle w:val="NormalWeb"/>
              <w:spacing w:before="60" w:beforeAutospacing="0" w:after="60" w:afterAutospacing="0" w:line="276" w:lineRule="auto"/>
              <w:rPr>
                <w:b w:val="0"/>
                <w:bCs w:val="0"/>
                <w:lang w:val="en-GB"/>
              </w:rPr>
            </w:pPr>
            <w:r w:rsidRPr="000A1FA2">
              <w:t>Printer</w:t>
            </w:r>
            <w:r w:rsidR="00141F6E">
              <w:rPr>
                <w:lang w:val="en-GB"/>
              </w:rPr>
              <w:t xml:space="preserve"> DPI</w:t>
            </w:r>
          </w:p>
        </w:tc>
        <w:tc>
          <w:tcPr>
            <w:tcW w:w="5808" w:type="dxa"/>
          </w:tcPr>
          <w:p w14:paraId="3975CA9B" w14:textId="7B49AFB9" w:rsidR="008F1F1E" w:rsidRPr="00D411C9" w:rsidRDefault="008F1F1E" w:rsidP="00141F6E">
            <w:pPr>
              <w:pStyle w:val="NormalWeb"/>
              <w:spacing w:before="60" w:beforeAutospacing="0" w:after="60" w:afterAutospacing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lang w:val="en-GB"/>
              </w:rPr>
            </w:pPr>
          </w:p>
        </w:tc>
      </w:tr>
      <w:tr w:rsidR="008F1F1E" w14:paraId="4CDDA86A" w14:textId="77777777" w:rsidTr="00AB7C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6" w:type="dxa"/>
            <w:vAlign w:val="center"/>
            <w:hideMark/>
          </w:tcPr>
          <w:p w14:paraId="193415F8" w14:textId="77777777" w:rsidR="008F1F1E" w:rsidRPr="000A1FA2" w:rsidRDefault="00EB140B" w:rsidP="00224B9C">
            <w:pPr>
              <w:pStyle w:val="NormalWeb"/>
              <w:spacing w:before="60" w:beforeAutospacing="0" w:after="60" w:afterAutospacing="0" w:line="276" w:lineRule="auto"/>
              <w:rPr>
                <w:b w:val="0"/>
                <w:bCs w:val="0"/>
              </w:rPr>
            </w:pPr>
            <w:r w:rsidRPr="000A1FA2">
              <w:t>Images</w:t>
            </w:r>
          </w:p>
        </w:tc>
        <w:tc>
          <w:tcPr>
            <w:tcW w:w="5808" w:type="dxa"/>
          </w:tcPr>
          <w:p w14:paraId="7E3B8802" w14:textId="56BAFE94" w:rsidR="008F1F1E" w:rsidRPr="000A1FA2" w:rsidRDefault="008F1F1E" w:rsidP="00224B9C">
            <w:pPr>
              <w:pStyle w:val="NormalWeb"/>
              <w:spacing w:before="60" w:beforeAutospacing="0" w:after="60" w:afterAutospacing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8F1F1E" w14:paraId="2D3D628A" w14:textId="77777777" w:rsidTr="00AB7C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6" w:type="dxa"/>
            <w:vAlign w:val="center"/>
            <w:hideMark/>
          </w:tcPr>
          <w:p w14:paraId="6E92D5BA" w14:textId="77777777" w:rsidR="008F1F1E" w:rsidRPr="000A1FA2" w:rsidRDefault="00EB140B" w:rsidP="00224B9C">
            <w:pPr>
              <w:pStyle w:val="NormalWeb"/>
              <w:spacing w:before="60" w:beforeAutospacing="0" w:after="60" w:afterAutospacing="0" w:line="276" w:lineRule="auto"/>
              <w:rPr>
                <w:b w:val="0"/>
                <w:bCs w:val="0"/>
              </w:rPr>
            </w:pPr>
            <w:r w:rsidRPr="000A1FA2">
              <w:t>Label dimensions (width x height)</w:t>
            </w:r>
          </w:p>
        </w:tc>
        <w:tc>
          <w:tcPr>
            <w:tcW w:w="5808" w:type="dxa"/>
          </w:tcPr>
          <w:p w14:paraId="121E3E01" w14:textId="5EC549DB" w:rsidR="008F1F1E" w:rsidRDefault="008F1F1E" w:rsidP="00224B9C">
            <w:pPr>
              <w:pStyle w:val="NormalWeb"/>
              <w:spacing w:before="60" w:beforeAutospacing="0" w:after="60" w:afterAutospacing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9ED0B33" w14:textId="15F7803C" w:rsidR="00B05DF8" w:rsidRDefault="006D4D57" w:rsidP="006D4D57">
      <w:pPr>
        <w:pStyle w:val="Heading1"/>
        <w:rPr>
          <w:lang w:val="en-GB"/>
        </w:rPr>
      </w:pPr>
      <w:r>
        <w:rPr>
          <w:lang w:val="en-GB"/>
        </w:rPr>
        <w:t xml:space="preserve">Label template </w:t>
      </w:r>
      <w:r w:rsidR="00A67963">
        <w:rPr>
          <w:lang w:val="en-GB"/>
        </w:rPr>
        <w:t>image</w:t>
      </w:r>
    </w:p>
    <w:p w14:paraId="517D1EA2" w14:textId="549DBB62" w:rsidR="006B01DB" w:rsidRPr="006B01DB" w:rsidRDefault="006B01DB" w:rsidP="006B01DB">
      <w:pPr>
        <w:rPr>
          <w:i/>
          <w:iCs/>
          <w:lang w:val="en-GB"/>
        </w:rPr>
      </w:pPr>
      <w:r>
        <w:rPr>
          <w:i/>
          <w:iCs/>
          <w:lang w:val="en-GB"/>
        </w:rPr>
        <w:t>Enter a picture of a finished label template or attach a mock-up of your new label template.</w:t>
      </w:r>
    </w:p>
    <w:p w14:paraId="48C8062A" w14:textId="723D4AE3" w:rsidR="00BF7EBE" w:rsidRDefault="00EB140B" w:rsidP="00BF7EBE">
      <w:pPr>
        <w:pStyle w:val="NormalWeb"/>
        <w:rPr>
          <w:rFonts w:eastAsia="Times New Roman"/>
        </w:rPr>
      </w:pPr>
      <w:r>
        <w:t> </w:t>
      </w:r>
      <w:r w:rsidR="00923AA8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6EEAF0" wp14:editId="1E37D86C">
                <wp:simplePos x="0" y="0"/>
                <wp:positionH relativeFrom="column">
                  <wp:posOffset>0</wp:posOffset>
                </wp:positionH>
                <wp:positionV relativeFrom="paragraph">
                  <wp:posOffset>151765</wp:posOffset>
                </wp:positionV>
                <wp:extent cx="4048125" cy="2781300"/>
                <wp:effectExtent l="0" t="0" r="28575" b="19050"/>
                <wp:wrapTopAndBottom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48125" cy="2781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33297" id="Rectangle 7" o:spid="_x0000_s1026" style="position:absolute;margin-left:0;margin-top:11.95pt;width:318.75pt;height:21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" fillcolor="white [3201]" strokecolor="black [3200]" strokeweight="1pt">
                <w10:wrap type="topAndBottom"/>
              </v:rect>
            </w:pict>
          </mc:Fallback>
        </mc:AlternateContent>
      </w:r>
      <w:r w:rsidR="00B6510B">
        <w:rPr>
          <w:rFonts w:eastAsia="Times New Roman"/>
          <w:lang w:val="en-GB"/>
        </w:rPr>
        <w:br/>
      </w:r>
      <w:r w:rsidR="00BF7EBE">
        <w:rPr>
          <w:rFonts w:eastAsia="Times New Roman"/>
        </w:rPr>
        <w:br w:type="page"/>
      </w:r>
    </w:p>
    <w:p w14:paraId="35AD3680" w14:textId="6059E621" w:rsidR="005E0255" w:rsidRDefault="00EB140B" w:rsidP="00B6510B">
      <w:pPr>
        <w:pStyle w:val="Heading1"/>
        <w:divId w:val="1478835481"/>
        <w:rPr>
          <w:rFonts w:eastAsia="Times New Roman"/>
          <w:lang w:val="en-GB"/>
        </w:rPr>
      </w:pPr>
      <w:r>
        <w:rPr>
          <w:rFonts w:eastAsia="Times New Roman"/>
        </w:rPr>
        <w:lastRenderedPageBreak/>
        <w:t>Static objects</w:t>
      </w:r>
      <w:r w:rsidR="005E0255">
        <w:rPr>
          <w:rFonts w:eastAsia="Times New Roman"/>
          <w:lang w:val="en-GB"/>
        </w:rPr>
        <w:t xml:space="preserve"> </w:t>
      </w:r>
    </w:p>
    <w:p w14:paraId="5B5A2671" w14:textId="1281E20C" w:rsidR="00F15ED0" w:rsidRDefault="0062419C" w:rsidP="00F15ED0">
      <w:pPr>
        <w:divId w:val="1478835481"/>
        <w:rPr>
          <w:i/>
          <w:iCs/>
          <w:lang w:val="en-GB"/>
        </w:rPr>
      </w:pPr>
      <w:r w:rsidRPr="005B5428">
        <w:rPr>
          <w:i/>
          <w:iCs/>
        </w:rPr>
        <w:t>List</w:t>
      </w:r>
      <w:r w:rsidR="006B01DB">
        <w:rPr>
          <w:i/>
          <w:iCs/>
          <w:lang w:val="en-GB"/>
        </w:rPr>
        <w:t xml:space="preserve"> your</w:t>
      </w:r>
      <w:r w:rsidRPr="005B5428">
        <w:rPr>
          <w:i/>
          <w:iCs/>
        </w:rPr>
        <w:t xml:space="preserve"> static elements </w:t>
      </w:r>
      <w:r w:rsidR="006B01DB">
        <w:rPr>
          <w:i/>
          <w:iCs/>
          <w:lang w:val="en-GB"/>
        </w:rPr>
        <w:t>used on your label template.</w:t>
      </w:r>
    </w:p>
    <w:p w14:paraId="6F91737C" w14:textId="518E9FAE" w:rsidR="006B01DB" w:rsidRPr="006B01DB" w:rsidRDefault="006B01DB" w:rsidP="00F15ED0">
      <w:pPr>
        <w:divId w:val="1478835481"/>
        <w:rPr>
          <w:rFonts w:eastAsia="Times New Roman"/>
          <w:i/>
          <w:iCs/>
          <w:lang w:val="en-GB"/>
        </w:rPr>
      </w:pPr>
      <w:r>
        <w:rPr>
          <w:i/>
          <w:iCs/>
          <w:lang w:val="en-GB"/>
        </w:rPr>
        <w:t xml:space="preserve">These elements don’t change </w:t>
      </w:r>
      <w:r w:rsidR="007255E6">
        <w:rPr>
          <w:i/>
          <w:iCs/>
          <w:lang w:val="en-GB"/>
        </w:rPr>
        <w:t>when printing.</w:t>
      </w:r>
      <w:r>
        <w:rPr>
          <w:i/>
          <w:iCs/>
          <w:lang w:val="en-GB"/>
        </w:rPr>
        <w:t xml:space="preserve"> </w:t>
      </w:r>
    </w:p>
    <w:p w14:paraId="2ECBA358" w14:textId="77777777" w:rsidR="00AF1369" w:rsidRDefault="00AF1369" w:rsidP="00F15ED0">
      <w:pPr>
        <w:divId w:val="1478835481"/>
        <w:rPr>
          <w:rFonts w:eastAsia="Times New Roman"/>
          <w:lang w:val="en-GB"/>
        </w:rPr>
      </w:pPr>
    </w:p>
    <w:p w14:paraId="539D68D4" w14:textId="3C84BE6D" w:rsidR="005E0255" w:rsidRPr="0011239C" w:rsidRDefault="00923AA8" w:rsidP="00AF1369">
      <w:pPr>
        <w:divId w:val="1478835481"/>
        <w:rPr>
          <w:rFonts w:eastAsia="Times New Roman"/>
          <w:lang w:val="en-GB"/>
        </w:rPr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47CE0B" wp14:editId="720CA527">
                <wp:simplePos x="0" y="0"/>
                <wp:positionH relativeFrom="column">
                  <wp:posOffset>18415</wp:posOffset>
                </wp:positionH>
                <wp:positionV relativeFrom="paragraph">
                  <wp:posOffset>389890</wp:posOffset>
                </wp:positionV>
                <wp:extent cx="4048125" cy="2781300"/>
                <wp:effectExtent l="0" t="0" r="28575" b="19050"/>
                <wp:wrapTopAndBottom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48125" cy="2781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9AAF8C" id="Rectangle 5" o:spid="_x0000_s1026" style="position:absolute;margin-left:1.45pt;margin-top:30.7pt;width:318.75pt;height:21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" fillcolor="white [3201]" strokecolor="black [3200]" strokeweight="1pt">
                <w10:wrap type="topAndBottom"/>
              </v:rect>
            </w:pict>
          </mc:Fallback>
        </mc:AlternateContent>
      </w:r>
      <w:r w:rsidR="0011239C" w:rsidRPr="0011239C">
        <w:rPr>
          <w:rFonts w:asciiTheme="majorHAnsi" w:eastAsia="Times New Roman" w:hAnsiTheme="majorHAnsi" w:cstheme="majorBidi"/>
          <w:color w:val="3C39EC"/>
          <w:sz w:val="36"/>
          <w:szCs w:val="26"/>
          <w:lang w:val="en-GB"/>
        </w:rPr>
        <w:t>Picture of a template with marked static objects:</w:t>
      </w:r>
    </w:p>
    <w:p w14:paraId="3160BADA" w14:textId="135B9C38" w:rsidR="005107D5" w:rsidRDefault="005107D5" w:rsidP="00AF1369">
      <w:pPr>
        <w:divId w:val="1478835481"/>
        <w:rPr>
          <w:rFonts w:eastAsia="Times New Roman"/>
        </w:rPr>
      </w:pPr>
    </w:p>
    <w:p w14:paraId="50B75F22" w14:textId="77777777" w:rsidR="00923AA8" w:rsidRDefault="00923AA8" w:rsidP="00AF1369">
      <w:pPr>
        <w:divId w:val="1478835481"/>
        <w:rPr>
          <w:rFonts w:eastAsia="Times New Roman"/>
        </w:rPr>
      </w:pPr>
    </w:p>
    <w:p w14:paraId="1D35A631" w14:textId="6DD3A3CF" w:rsidR="0011239C" w:rsidRPr="0011239C" w:rsidRDefault="0011239C" w:rsidP="00923AA8">
      <w:pPr>
        <w:pStyle w:val="Heading2"/>
        <w:divId w:val="1478835481"/>
        <w:rPr>
          <w:rFonts w:eastAsia="Times New Roman"/>
          <w:lang w:val="en-GB"/>
        </w:rPr>
      </w:pPr>
      <w:r>
        <w:rPr>
          <w:rFonts w:eastAsia="Times New Roman"/>
          <w:lang w:val="en-GB"/>
        </w:rPr>
        <w:t xml:space="preserve">List of </w:t>
      </w:r>
      <w:r w:rsidR="00923AA8">
        <w:rPr>
          <w:rFonts w:eastAsia="Times New Roman"/>
          <w:lang w:val="en-GB"/>
        </w:rPr>
        <w:t>fixed objects with detailed description:</w:t>
      </w:r>
    </w:p>
    <w:p w14:paraId="5FA3B57E" w14:textId="77777777" w:rsidR="00AF1369" w:rsidRDefault="00AF1369" w:rsidP="00AF1369">
      <w:pPr>
        <w:divId w:val="1478835481"/>
        <w:rPr>
          <w:rFonts w:eastAsia="Times New Roman"/>
        </w:rPr>
      </w:pPr>
    </w:p>
    <w:tbl>
      <w:tblPr>
        <w:tblStyle w:val="GridTable4-Accent3"/>
        <w:tblW w:w="9580" w:type="dxa"/>
        <w:tblLook w:val="04A0" w:firstRow="1" w:lastRow="0" w:firstColumn="1" w:lastColumn="0" w:noHBand="0" w:noVBand="1"/>
      </w:tblPr>
      <w:tblGrid>
        <w:gridCol w:w="678"/>
        <w:gridCol w:w="3195"/>
        <w:gridCol w:w="857"/>
        <w:gridCol w:w="4850"/>
      </w:tblGrid>
      <w:tr w:rsidR="00F15ED0" w:rsidRPr="00DA5D32" w14:paraId="5B42DA2F" w14:textId="77777777" w:rsidTr="00B73E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dxa"/>
            <w:vAlign w:val="center"/>
            <w:hideMark/>
          </w:tcPr>
          <w:p w14:paraId="1F6389C6" w14:textId="77777777" w:rsidR="008F1F1E" w:rsidRPr="00923AA8" w:rsidRDefault="00EB140B" w:rsidP="00F15ED0">
            <w:pPr>
              <w:spacing w:beforeLines="20" w:before="48" w:afterLines="20" w:after="48"/>
              <w:jc w:val="center"/>
            </w:pPr>
            <w:r w:rsidRPr="00923AA8">
              <w:t>ID</w:t>
            </w:r>
          </w:p>
        </w:tc>
        <w:tc>
          <w:tcPr>
            <w:tcW w:w="3402" w:type="dxa"/>
            <w:vAlign w:val="center"/>
            <w:hideMark/>
          </w:tcPr>
          <w:p w14:paraId="48A93364" w14:textId="77777777" w:rsidR="008F1F1E" w:rsidRPr="00DA5D32" w:rsidRDefault="00EB140B" w:rsidP="00F15ED0">
            <w:pPr>
              <w:spacing w:beforeLines="20" w:before="48" w:afterLines="20" w:after="4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  <w:sz w:val="22"/>
                <w:szCs w:val="22"/>
              </w:rPr>
            </w:pPr>
            <w:r w:rsidRPr="00DA5D32">
              <w:rPr>
                <w:rStyle w:val="Strong"/>
                <w:b/>
                <w:bCs/>
                <w:color w:val="FFFFFF" w:themeColor="background1"/>
                <w:sz w:val="22"/>
                <w:szCs w:val="22"/>
              </w:rPr>
              <w:t>Label contents</w:t>
            </w:r>
          </w:p>
        </w:tc>
        <w:tc>
          <w:tcPr>
            <w:tcW w:w="236" w:type="dxa"/>
            <w:vAlign w:val="center"/>
            <w:hideMark/>
          </w:tcPr>
          <w:p w14:paraId="1E256197" w14:textId="77777777" w:rsidR="008F1F1E" w:rsidRPr="00DA5D32" w:rsidRDefault="00EB140B" w:rsidP="00F15ED0">
            <w:pPr>
              <w:spacing w:beforeLines="20" w:before="48" w:afterLines="20" w:after="4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  <w:sz w:val="22"/>
                <w:szCs w:val="22"/>
              </w:rPr>
            </w:pPr>
            <w:r w:rsidRPr="00DA5D32">
              <w:rPr>
                <w:rStyle w:val="Strong"/>
                <w:b/>
                <w:bCs/>
                <w:color w:val="FFFFFF" w:themeColor="background1"/>
                <w:sz w:val="22"/>
                <w:szCs w:val="22"/>
              </w:rPr>
              <w:t>Object type</w:t>
            </w:r>
          </w:p>
        </w:tc>
        <w:tc>
          <w:tcPr>
            <w:tcW w:w="5241" w:type="dxa"/>
            <w:vAlign w:val="center"/>
            <w:hideMark/>
          </w:tcPr>
          <w:p w14:paraId="1B1DA4AA" w14:textId="77777777" w:rsidR="008F1F1E" w:rsidRPr="00DA5D32" w:rsidRDefault="00EB140B" w:rsidP="00F15ED0">
            <w:pPr>
              <w:spacing w:beforeLines="20" w:before="48" w:afterLines="20" w:after="4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  <w:sz w:val="22"/>
                <w:szCs w:val="22"/>
              </w:rPr>
            </w:pPr>
            <w:r w:rsidRPr="00DA5D32">
              <w:rPr>
                <w:rStyle w:val="Strong"/>
                <w:b/>
                <w:bCs/>
                <w:color w:val="FFFFFF" w:themeColor="background1"/>
                <w:sz w:val="22"/>
                <w:szCs w:val="22"/>
              </w:rPr>
              <w:t>Object value</w:t>
            </w:r>
          </w:p>
        </w:tc>
      </w:tr>
      <w:tr w:rsidR="008F1F1E" w14:paraId="1FDDF166" w14:textId="77777777" w:rsidTr="00923A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dxa"/>
            <w:vAlign w:val="center"/>
            <w:hideMark/>
          </w:tcPr>
          <w:p w14:paraId="2EB92168" w14:textId="77777777" w:rsidR="008F1F1E" w:rsidRPr="00923AA8" w:rsidRDefault="00EB140B" w:rsidP="00F15ED0">
            <w:pPr>
              <w:spacing w:beforeLines="20" w:before="48" w:afterLines="20" w:after="48"/>
              <w:jc w:val="center"/>
            </w:pPr>
            <w:r w:rsidRPr="00923AA8">
              <w:t>1</w:t>
            </w:r>
          </w:p>
        </w:tc>
        <w:tc>
          <w:tcPr>
            <w:tcW w:w="3402" w:type="dxa"/>
            <w:vAlign w:val="center"/>
          </w:tcPr>
          <w:p w14:paraId="0F434E94" w14:textId="6696DBC7" w:rsidR="008F1F1E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6" w:type="dxa"/>
            <w:vAlign w:val="center"/>
          </w:tcPr>
          <w:p w14:paraId="242A354C" w14:textId="429844DE" w:rsidR="008F1F1E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241" w:type="dxa"/>
            <w:vAlign w:val="center"/>
          </w:tcPr>
          <w:p w14:paraId="024B5A90" w14:textId="0B25C236" w:rsidR="008F1F1E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F1F1E" w14:paraId="320195DE" w14:textId="77777777" w:rsidTr="00923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dxa"/>
            <w:vAlign w:val="center"/>
            <w:hideMark/>
          </w:tcPr>
          <w:p w14:paraId="20829A8B" w14:textId="77777777" w:rsidR="008F1F1E" w:rsidRPr="00923AA8" w:rsidRDefault="00EB140B" w:rsidP="00F15ED0">
            <w:pPr>
              <w:spacing w:beforeLines="20" w:before="48" w:afterLines="20" w:after="48"/>
              <w:jc w:val="center"/>
            </w:pPr>
            <w:r w:rsidRPr="00923AA8">
              <w:t>2</w:t>
            </w:r>
          </w:p>
        </w:tc>
        <w:tc>
          <w:tcPr>
            <w:tcW w:w="3402" w:type="dxa"/>
            <w:vAlign w:val="center"/>
          </w:tcPr>
          <w:p w14:paraId="4D6F91B9" w14:textId="6E5BC732" w:rsidR="008F1F1E" w:rsidRDefault="008F1F1E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6" w:type="dxa"/>
            <w:vAlign w:val="center"/>
          </w:tcPr>
          <w:p w14:paraId="4C364E22" w14:textId="5091399B" w:rsidR="008F1F1E" w:rsidRDefault="008F1F1E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241" w:type="dxa"/>
            <w:vAlign w:val="center"/>
          </w:tcPr>
          <w:p w14:paraId="7B34C1F4" w14:textId="790F071F" w:rsidR="008F1F1E" w:rsidRDefault="008F1F1E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F1F1E" w14:paraId="6FA43393" w14:textId="77777777" w:rsidTr="00923A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dxa"/>
            <w:vAlign w:val="center"/>
            <w:hideMark/>
          </w:tcPr>
          <w:p w14:paraId="01DF329B" w14:textId="77777777" w:rsidR="008F1F1E" w:rsidRPr="00923AA8" w:rsidRDefault="00EB140B" w:rsidP="00F15ED0">
            <w:pPr>
              <w:spacing w:beforeLines="20" w:before="48" w:afterLines="20" w:after="48"/>
              <w:jc w:val="center"/>
            </w:pPr>
            <w:r w:rsidRPr="00923AA8">
              <w:t>3</w:t>
            </w:r>
          </w:p>
        </w:tc>
        <w:tc>
          <w:tcPr>
            <w:tcW w:w="3402" w:type="dxa"/>
            <w:vAlign w:val="center"/>
          </w:tcPr>
          <w:p w14:paraId="6AA50653" w14:textId="6FAFB411" w:rsidR="008F1F1E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6" w:type="dxa"/>
            <w:vAlign w:val="center"/>
          </w:tcPr>
          <w:p w14:paraId="57F089D3" w14:textId="5D99C88D" w:rsidR="008F1F1E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241" w:type="dxa"/>
            <w:vAlign w:val="center"/>
          </w:tcPr>
          <w:p w14:paraId="41E4552B" w14:textId="51F5CBD7" w:rsidR="008F1F1E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F1F1E" w14:paraId="5872EA8F" w14:textId="77777777" w:rsidTr="00923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dxa"/>
            <w:vAlign w:val="center"/>
            <w:hideMark/>
          </w:tcPr>
          <w:p w14:paraId="095B9042" w14:textId="77777777" w:rsidR="008F1F1E" w:rsidRPr="00923AA8" w:rsidRDefault="00EB140B" w:rsidP="00F15ED0">
            <w:pPr>
              <w:spacing w:beforeLines="20" w:before="48" w:afterLines="20" w:after="48"/>
              <w:jc w:val="center"/>
            </w:pPr>
            <w:r w:rsidRPr="00923AA8">
              <w:t>4</w:t>
            </w:r>
          </w:p>
        </w:tc>
        <w:tc>
          <w:tcPr>
            <w:tcW w:w="3402" w:type="dxa"/>
            <w:vAlign w:val="center"/>
          </w:tcPr>
          <w:p w14:paraId="18B9DF37" w14:textId="4EDDE8D0" w:rsidR="008F1F1E" w:rsidRDefault="008F1F1E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6" w:type="dxa"/>
            <w:vAlign w:val="center"/>
          </w:tcPr>
          <w:p w14:paraId="2DB4ED0A" w14:textId="737E49B0" w:rsidR="008F1F1E" w:rsidRDefault="008F1F1E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241" w:type="dxa"/>
            <w:vAlign w:val="center"/>
          </w:tcPr>
          <w:p w14:paraId="10F66AFB" w14:textId="429BF121" w:rsidR="008F1F1E" w:rsidRPr="00F15ED0" w:rsidRDefault="008F1F1E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8F1F1E" w14:paraId="61AB568F" w14:textId="77777777" w:rsidTr="00923A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dxa"/>
            <w:vAlign w:val="center"/>
            <w:hideMark/>
          </w:tcPr>
          <w:p w14:paraId="4B9D65D0" w14:textId="77777777" w:rsidR="008F1F1E" w:rsidRPr="00923AA8" w:rsidRDefault="00EB140B" w:rsidP="00F15ED0">
            <w:pPr>
              <w:spacing w:beforeLines="20" w:before="48" w:afterLines="20" w:after="48"/>
              <w:jc w:val="center"/>
            </w:pPr>
            <w:r w:rsidRPr="00923AA8">
              <w:t>5</w:t>
            </w:r>
          </w:p>
        </w:tc>
        <w:tc>
          <w:tcPr>
            <w:tcW w:w="3402" w:type="dxa"/>
            <w:vAlign w:val="center"/>
          </w:tcPr>
          <w:p w14:paraId="7057ABAF" w14:textId="131A55C0" w:rsidR="008F1F1E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6" w:type="dxa"/>
            <w:vAlign w:val="center"/>
          </w:tcPr>
          <w:p w14:paraId="6E625195" w14:textId="25F7162C" w:rsidR="008F1F1E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241" w:type="dxa"/>
            <w:vAlign w:val="center"/>
          </w:tcPr>
          <w:p w14:paraId="4CE0A874" w14:textId="69CE2F3D" w:rsidR="008F1F1E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F1F1E" w14:paraId="2181092D" w14:textId="77777777" w:rsidTr="00923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dxa"/>
            <w:vAlign w:val="center"/>
            <w:hideMark/>
          </w:tcPr>
          <w:p w14:paraId="0524A5C9" w14:textId="77777777" w:rsidR="008F1F1E" w:rsidRPr="00923AA8" w:rsidRDefault="00EB140B" w:rsidP="00F15ED0">
            <w:pPr>
              <w:spacing w:beforeLines="20" w:before="48" w:afterLines="20" w:after="48"/>
              <w:jc w:val="center"/>
            </w:pPr>
            <w:r w:rsidRPr="00923AA8">
              <w:t>6</w:t>
            </w:r>
          </w:p>
        </w:tc>
        <w:tc>
          <w:tcPr>
            <w:tcW w:w="3402" w:type="dxa"/>
            <w:vAlign w:val="center"/>
          </w:tcPr>
          <w:p w14:paraId="69F8D0D5" w14:textId="703A3C3B" w:rsidR="008F1F1E" w:rsidRDefault="008F1F1E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6" w:type="dxa"/>
            <w:vAlign w:val="center"/>
          </w:tcPr>
          <w:p w14:paraId="097059CB" w14:textId="7FDA2E96" w:rsidR="008F1F1E" w:rsidRDefault="008F1F1E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241" w:type="dxa"/>
            <w:vAlign w:val="center"/>
          </w:tcPr>
          <w:p w14:paraId="36316F21" w14:textId="74587054" w:rsidR="008F1F1E" w:rsidRPr="00F15ED0" w:rsidRDefault="008F1F1E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8F1F1E" w14:paraId="412FA776" w14:textId="77777777" w:rsidTr="00923A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dxa"/>
            <w:vAlign w:val="center"/>
            <w:hideMark/>
          </w:tcPr>
          <w:p w14:paraId="6E49C20F" w14:textId="77777777" w:rsidR="008F1F1E" w:rsidRPr="00923AA8" w:rsidRDefault="00EB140B" w:rsidP="00F15ED0">
            <w:pPr>
              <w:spacing w:beforeLines="20" w:before="48" w:afterLines="20" w:after="48"/>
              <w:jc w:val="center"/>
            </w:pPr>
            <w:r w:rsidRPr="00923AA8">
              <w:t>7</w:t>
            </w:r>
          </w:p>
        </w:tc>
        <w:tc>
          <w:tcPr>
            <w:tcW w:w="3402" w:type="dxa"/>
            <w:vAlign w:val="center"/>
          </w:tcPr>
          <w:p w14:paraId="1EA6BAED" w14:textId="6242C810" w:rsidR="008F1F1E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6" w:type="dxa"/>
            <w:vAlign w:val="center"/>
          </w:tcPr>
          <w:p w14:paraId="7D5DEB23" w14:textId="0EA4C5BE" w:rsidR="008F1F1E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241" w:type="dxa"/>
            <w:vAlign w:val="center"/>
          </w:tcPr>
          <w:p w14:paraId="1712A424" w14:textId="05259A80" w:rsidR="008F1F1E" w:rsidRPr="00F15ED0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8F1F1E" w14:paraId="61F137C2" w14:textId="77777777" w:rsidTr="00923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dxa"/>
            <w:vAlign w:val="center"/>
            <w:hideMark/>
          </w:tcPr>
          <w:p w14:paraId="5C381E0D" w14:textId="77777777" w:rsidR="008F1F1E" w:rsidRPr="00923AA8" w:rsidRDefault="00EB140B" w:rsidP="00F15ED0">
            <w:pPr>
              <w:spacing w:beforeLines="20" w:before="48" w:afterLines="20" w:after="48"/>
              <w:jc w:val="center"/>
            </w:pPr>
            <w:r w:rsidRPr="00923AA8">
              <w:t>8</w:t>
            </w:r>
          </w:p>
        </w:tc>
        <w:tc>
          <w:tcPr>
            <w:tcW w:w="3402" w:type="dxa"/>
            <w:vAlign w:val="center"/>
          </w:tcPr>
          <w:p w14:paraId="6FE5BDCC" w14:textId="05A23E51" w:rsidR="008F1F1E" w:rsidRDefault="008F1F1E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6" w:type="dxa"/>
            <w:vAlign w:val="center"/>
          </w:tcPr>
          <w:p w14:paraId="5BAF3C96" w14:textId="49A6233A" w:rsidR="008F1F1E" w:rsidRDefault="008F1F1E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241" w:type="dxa"/>
            <w:vAlign w:val="center"/>
          </w:tcPr>
          <w:p w14:paraId="549136D4" w14:textId="670F1BB0" w:rsidR="008F1F1E" w:rsidRPr="00B73EBE" w:rsidRDefault="008F1F1E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F1F1E" w14:paraId="5D58C401" w14:textId="77777777" w:rsidTr="00923A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dxa"/>
            <w:vAlign w:val="center"/>
            <w:hideMark/>
          </w:tcPr>
          <w:p w14:paraId="7DF4F805" w14:textId="77777777" w:rsidR="008F1F1E" w:rsidRPr="00923AA8" w:rsidRDefault="00EB140B" w:rsidP="00F15ED0">
            <w:pPr>
              <w:spacing w:beforeLines="20" w:before="48" w:afterLines="20" w:after="48"/>
              <w:jc w:val="center"/>
            </w:pPr>
            <w:r w:rsidRPr="00923AA8">
              <w:t>9</w:t>
            </w:r>
          </w:p>
        </w:tc>
        <w:tc>
          <w:tcPr>
            <w:tcW w:w="3402" w:type="dxa"/>
            <w:vAlign w:val="center"/>
          </w:tcPr>
          <w:p w14:paraId="39DBE342" w14:textId="5692836B" w:rsidR="008F1F1E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6" w:type="dxa"/>
            <w:vAlign w:val="center"/>
          </w:tcPr>
          <w:p w14:paraId="43AA362A" w14:textId="19867711" w:rsidR="008F1F1E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241" w:type="dxa"/>
            <w:vAlign w:val="center"/>
          </w:tcPr>
          <w:p w14:paraId="73ECC544" w14:textId="3C3D5F86" w:rsidR="008F1F1E" w:rsidRPr="00F15ED0" w:rsidRDefault="008F1F1E" w:rsidP="00F15ED0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A7233A" w14:paraId="6F70D995" w14:textId="77777777" w:rsidTr="00923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1" w:type="dxa"/>
            <w:vAlign w:val="center"/>
          </w:tcPr>
          <w:p w14:paraId="2EDD1A4D" w14:textId="6AC963F9" w:rsidR="00A7233A" w:rsidRPr="00A7233A" w:rsidRDefault="00A7233A" w:rsidP="00F15ED0">
            <w:pPr>
              <w:spacing w:beforeLines="20" w:before="48" w:afterLines="20" w:after="48"/>
              <w:jc w:val="center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  <w:tc>
          <w:tcPr>
            <w:tcW w:w="3402" w:type="dxa"/>
            <w:vAlign w:val="center"/>
          </w:tcPr>
          <w:p w14:paraId="7346CA58" w14:textId="77777777" w:rsidR="00A7233A" w:rsidRDefault="00A7233A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6" w:type="dxa"/>
            <w:vAlign w:val="center"/>
          </w:tcPr>
          <w:p w14:paraId="7DCD9205" w14:textId="77777777" w:rsidR="00A7233A" w:rsidRDefault="00A7233A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241" w:type="dxa"/>
            <w:vAlign w:val="center"/>
          </w:tcPr>
          <w:p w14:paraId="5267B3FD" w14:textId="77777777" w:rsidR="00A7233A" w:rsidRPr="00F15ED0" w:rsidRDefault="00A7233A" w:rsidP="00F15ED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</w:tbl>
    <w:p w14:paraId="2BFEB48B" w14:textId="77777777" w:rsidR="00AF1369" w:rsidRDefault="00AF1369" w:rsidP="00AF1369">
      <w:pPr>
        <w:divId w:val="591596011"/>
        <w:rPr>
          <w:rFonts w:eastAsia="Times New Roman"/>
        </w:rPr>
      </w:pPr>
    </w:p>
    <w:p w14:paraId="55827C03" w14:textId="77777777" w:rsidR="00AF1369" w:rsidRDefault="00AF1369">
      <w:pPr>
        <w:rPr>
          <w:rFonts w:eastAsia="Times New Roman"/>
          <w:b/>
          <w:bCs/>
          <w:color w:val="0E1077"/>
          <w:kern w:val="36"/>
          <w:sz w:val="48"/>
          <w:szCs w:val="48"/>
        </w:rPr>
      </w:pPr>
      <w:r>
        <w:rPr>
          <w:rFonts w:eastAsia="Times New Roman"/>
        </w:rPr>
        <w:br w:type="page"/>
      </w:r>
    </w:p>
    <w:p w14:paraId="7CF71F58" w14:textId="65610179" w:rsidR="008C1C4A" w:rsidRDefault="00EB140B" w:rsidP="008C1C4A">
      <w:pPr>
        <w:pStyle w:val="Heading1"/>
        <w:divId w:val="591596011"/>
        <w:rPr>
          <w:rFonts w:eastAsia="Times New Roman"/>
          <w:lang w:val="en-GB"/>
        </w:rPr>
      </w:pPr>
      <w:r>
        <w:rPr>
          <w:rFonts w:eastAsia="Times New Roman"/>
        </w:rPr>
        <w:lastRenderedPageBreak/>
        <w:t xml:space="preserve">Dynamic </w:t>
      </w:r>
      <w:r w:rsidR="008F1BA6">
        <w:rPr>
          <w:rFonts w:eastAsia="Times New Roman"/>
          <w:lang w:val="en-GB"/>
        </w:rPr>
        <w:t>objects</w:t>
      </w:r>
    </w:p>
    <w:p w14:paraId="0E95A16E" w14:textId="77777777" w:rsidR="006B01DB" w:rsidRDefault="006B01DB" w:rsidP="00F15ED0">
      <w:pPr>
        <w:divId w:val="591596011"/>
        <w:rPr>
          <w:i/>
          <w:iCs/>
          <w:lang w:val="en-GB"/>
        </w:rPr>
      </w:pPr>
      <w:r>
        <w:rPr>
          <w:i/>
          <w:iCs/>
          <w:lang w:val="en-GB"/>
        </w:rPr>
        <w:t>List all dynamic objects on your label template.</w:t>
      </w:r>
    </w:p>
    <w:p w14:paraId="6E0F89F1" w14:textId="7AC23FF6" w:rsidR="00377F37" w:rsidRPr="00A34DF1" w:rsidRDefault="000A36AE" w:rsidP="00F15ED0">
      <w:pPr>
        <w:divId w:val="591596011"/>
        <w:rPr>
          <w:i/>
          <w:iCs/>
          <w:lang w:val="en-GB"/>
        </w:rPr>
      </w:pPr>
      <w:r w:rsidRPr="00A34DF1">
        <w:rPr>
          <w:i/>
          <w:iCs/>
        </w:rPr>
        <w:t xml:space="preserve">The content of dynamic elements may </w:t>
      </w:r>
      <w:r w:rsidR="007255E6">
        <w:rPr>
          <w:i/>
          <w:iCs/>
          <w:lang w:val="en-GB"/>
        </w:rPr>
        <w:t>change</w:t>
      </w:r>
      <w:r w:rsidRPr="00A34DF1">
        <w:rPr>
          <w:i/>
          <w:iCs/>
        </w:rPr>
        <w:t xml:space="preserve"> depending on data </w:t>
      </w:r>
      <w:r w:rsidR="00C9334B" w:rsidRPr="00A34DF1">
        <w:rPr>
          <w:i/>
          <w:iCs/>
          <w:lang w:val="en-GB"/>
        </w:rPr>
        <w:t xml:space="preserve">entered by operators, </w:t>
      </w:r>
      <w:proofErr w:type="gramStart"/>
      <w:r w:rsidR="00C9334B" w:rsidRPr="00A34DF1">
        <w:rPr>
          <w:i/>
          <w:iCs/>
          <w:lang w:val="en-GB"/>
        </w:rPr>
        <w:t>applications</w:t>
      </w:r>
      <w:proofErr w:type="gramEnd"/>
      <w:r w:rsidR="00C9334B" w:rsidRPr="00A34DF1">
        <w:rPr>
          <w:i/>
          <w:iCs/>
          <w:lang w:val="en-GB"/>
        </w:rPr>
        <w:t xml:space="preserve"> or integrations </w:t>
      </w:r>
      <w:r w:rsidRPr="00A34DF1">
        <w:rPr>
          <w:i/>
          <w:iCs/>
        </w:rPr>
        <w:t>when printing.</w:t>
      </w:r>
    </w:p>
    <w:p w14:paraId="663549A8" w14:textId="77777777" w:rsidR="00AF1369" w:rsidRDefault="00AF1369" w:rsidP="00F15ED0">
      <w:pPr>
        <w:divId w:val="591596011"/>
        <w:rPr>
          <w:lang w:val="en-GB"/>
        </w:rPr>
      </w:pPr>
    </w:p>
    <w:p w14:paraId="72EC1B2C" w14:textId="0E814019" w:rsidR="00256DF6" w:rsidRPr="0011239C" w:rsidRDefault="00256DF6" w:rsidP="00256DF6">
      <w:pPr>
        <w:divId w:val="591596011"/>
        <w:rPr>
          <w:rFonts w:eastAsia="Times New Roman"/>
          <w:lang w:val="en-GB"/>
        </w:rPr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DB5FB1" wp14:editId="08F2FB1F">
                <wp:simplePos x="0" y="0"/>
                <wp:positionH relativeFrom="column">
                  <wp:posOffset>18415</wp:posOffset>
                </wp:positionH>
                <wp:positionV relativeFrom="paragraph">
                  <wp:posOffset>389890</wp:posOffset>
                </wp:positionV>
                <wp:extent cx="4048125" cy="2781300"/>
                <wp:effectExtent l="0" t="0" r="28575" b="19050"/>
                <wp:wrapTopAndBottom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48125" cy="2781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C289C2" id="Rectangle 10" o:spid="_x0000_s1026" style="position:absolute;margin-left:1.45pt;margin-top:30.7pt;width:318.75pt;height:21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" fillcolor="white [3201]" strokecolor="black [3200]" strokeweight="1pt">
                <w10:wrap type="topAndBottom"/>
              </v:rect>
            </w:pict>
          </mc:Fallback>
        </mc:AlternateContent>
      </w:r>
      <w:r w:rsidRPr="0011239C">
        <w:rPr>
          <w:rFonts w:asciiTheme="majorHAnsi" w:eastAsia="Times New Roman" w:hAnsiTheme="majorHAnsi" w:cstheme="majorBidi"/>
          <w:color w:val="3C39EC"/>
          <w:sz w:val="36"/>
          <w:szCs w:val="26"/>
          <w:lang w:val="en-GB"/>
        </w:rPr>
        <w:t xml:space="preserve">Picture of a template with marked </w:t>
      </w:r>
      <w:r>
        <w:rPr>
          <w:rFonts w:asciiTheme="majorHAnsi" w:eastAsia="Times New Roman" w:hAnsiTheme="majorHAnsi" w:cstheme="majorBidi"/>
          <w:color w:val="3C39EC"/>
          <w:sz w:val="36"/>
          <w:szCs w:val="26"/>
          <w:lang w:val="en-GB"/>
        </w:rPr>
        <w:t>dynamic</w:t>
      </w:r>
      <w:r w:rsidRPr="0011239C">
        <w:rPr>
          <w:rFonts w:asciiTheme="majorHAnsi" w:eastAsia="Times New Roman" w:hAnsiTheme="majorHAnsi" w:cstheme="majorBidi"/>
          <w:color w:val="3C39EC"/>
          <w:sz w:val="36"/>
          <w:szCs w:val="26"/>
          <w:lang w:val="en-GB"/>
        </w:rPr>
        <w:t xml:space="preserve"> objects:</w:t>
      </w:r>
    </w:p>
    <w:p w14:paraId="5F203DB4" w14:textId="77777777" w:rsidR="00256DF6" w:rsidRDefault="00256DF6" w:rsidP="00F15ED0">
      <w:pPr>
        <w:divId w:val="591596011"/>
        <w:rPr>
          <w:lang w:val="en-GB"/>
        </w:rPr>
      </w:pPr>
    </w:p>
    <w:p w14:paraId="2C4448AD" w14:textId="77777777" w:rsidR="00AF1369" w:rsidRPr="008C1C4A" w:rsidRDefault="00AF1369" w:rsidP="00F15ED0">
      <w:pPr>
        <w:divId w:val="591596011"/>
      </w:pPr>
    </w:p>
    <w:p w14:paraId="4BEE7BEE" w14:textId="43115D65" w:rsidR="00893817" w:rsidRPr="0011239C" w:rsidRDefault="00893817" w:rsidP="00893817">
      <w:pPr>
        <w:pStyle w:val="Heading2"/>
        <w:divId w:val="591596011"/>
        <w:rPr>
          <w:rFonts w:eastAsia="Times New Roman"/>
          <w:lang w:val="en-GB"/>
        </w:rPr>
      </w:pPr>
      <w:r>
        <w:rPr>
          <w:rFonts w:eastAsia="Times New Roman"/>
          <w:lang w:val="en-GB"/>
        </w:rPr>
        <w:t>List of dynamic objects with detailed description:</w:t>
      </w:r>
    </w:p>
    <w:p w14:paraId="7D6AA1B2" w14:textId="77777777" w:rsidR="00AF1369" w:rsidRDefault="00AF1369" w:rsidP="008C1C4A">
      <w:pPr>
        <w:divId w:val="591596011"/>
      </w:pPr>
    </w:p>
    <w:tbl>
      <w:tblPr>
        <w:tblStyle w:val="GridTable4-Accent3"/>
        <w:tblW w:w="9640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709"/>
        <w:gridCol w:w="29"/>
        <w:gridCol w:w="2239"/>
        <w:gridCol w:w="29"/>
        <w:gridCol w:w="2381"/>
        <w:gridCol w:w="29"/>
        <w:gridCol w:w="1530"/>
        <w:gridCol w:w="29"/>
        <w:gridCol w:w="2665"/>
      </w:tblGrid>
      <w:tr w:rsidR="00D474D3" w:rsidRPr="00223C44" w14:paraId="2ECEFAEB" w14:textId="506153AB" w:rsidTr="00C64D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divId w:val="591596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vAlign w:val="center"/>
            <w:hideMark/>
          </w:tcPr>
          <w:p w14:paraId="0A3496E7" w14:textId="77777777" w:rsidR="00223C44" w:rsidRPr="00256DF6" w:rsidRDefault="00223C44" w:rsidP="00DE06AD">
            <w:pPr>
              <w:spacing w:beforeLines="20" w:before="48" w:afterLines="20" w:after="48"/>
            </w:pPr>
            <w:r w:rsidRPr="00256DF6">
              <w:t>ID</w:t>
            </w:r>
          </w:p>
        </w:tc>
        <w:tc>
          <w:tcPr>
            <w:tcW w:w="2268" w:type="dxa"/>
            <w:gridSpan w:val="2"/>
            <w:vAlign w:val="center"/>
            <w:hideMark/>
          </w:tcPr>
          <w:p w14:paraId="1E8DDB38" w14:textId="33DB7222" w:rsidR="00223C44" w:rsidRPr="00223C44" w:rsidRDefault="00AC5AA3" w:rsidP="00DE06AD">
            <w:pPr>
              <w:spacing w:beforeLines="20" w:before="48" w:afterLines="20" w:after="4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2"/>
                <w:szCs w:val="28"/>
                <w:lang w:val="en-GB"/>
              </w:rPr>
            </w:pPr>
            <w:r>
              <w:rPr>
                <w:color w:val="FFFFFF" w:themeColor="background1"/>
                <w:sz w:val="22"/>
                <w:szCs w:val="28"/>
                <w:lang w:val="en-GB"/>
              </w:rPr>
              <w:t>Field</w:t>
            </w:r>
          </w:p>
        </w:tc>
        <w:tc>
          <w:tcPr>
            <w:tcW w:w="2410" w:type="dxa"/>
            <w:gridSpan w:val="2"/>
            <w:vAlign w:val="center"/>
            <w:hideMark/>
          </w:tcPr>
          <w:p w14:paraId="356CED0E" w14:textId="74291DE4" w:rsidR="00223C44" w:rsidRPr="00223C44" w:rsidRDefault="00223C44" w:rsidP="00DE06AD">
            <w:pPr>
              <w:spacing w:beforeLines="20" w:before="48" w:afterLines="20" w:after="4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2"/>
                <w:szCs w:val="28"/>
                <w:lang w:val="en-GB"/>
              </w:rPr>
            </w:pPr>
            <w:r w:rsidRPr="00223C44">
              <w:rPr>
                <w:color w:val="FFFFFF" w:themeColor="background1"/>
                <w:sz w:val="22"/>
                <w:szCs w:val="28"/>
                <w:lang w:val="en-GB"/>
              </w:rPr>
              <w:t>Description</w:t>
            </w:r>
          </w:p>
        </w:tc>
        <w:tc>
          <w:tcPr>
            <w:tcW w:w="1559" w:type="dxa"/>
            <w:gridSpan w:val="2"/>
            <w:vAlign w:val="center"/>
          </w:tcPr>
          <w:p w14:paraId="6E7A3127" w14:textId="3AECC29D" w:rsidR="00223C44" w:rsidRPr="00223C44" w:rsidRDefault="00223C44" w:rsidP="00DE06AD">
            <w:pPr>
              <w:spacing w:beforeLines="20" w:before="48" w:afterLines="20" w:after="4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2"/>
                <w:szCs w:val="28"/>
                <w:lang w:val="en-GB"/>
              </w:rPr>
            </w:pPr>
            <w:r w:rsidRPr="00223C44">
              <w:rPr>
                <w:rStyle w:val="Strong"/>
                <w:b/>
                <w:bCs/>
                <w:color w:val="FFFFFF" w:themeColor="background1"/>
                <w:sz w:val="22"/>
                <w:szCs w:val="28"/>
                <w:lang w:val="en-GB"/>
              </w:rPr>
              <w:t>Dynamic data source name</w:t>
            </w:r>
          </w:p>
        </w:tc>
        <w:tc>
          <w:tcPr>
            <w:tcW w:w="2694" w:type="dxa"/>
            <w:gridSpan w:val="2"/>
            <w:vAlign w:val="center"/>
          </w:tcPr>
          <w:p w14:paraId="60BCA8BE" w14:textId="00E168C9" w:rsidR="00223C44" w:rsidRPr="00223C44" w:rsidRDefault="003D0ECD" w:rsidP="00DE06AD">
            <w:pPr>
              <w:spacing w:beforeLines="20" w:before="48" w:afterLines="20" w:after="4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2"/>
                <w:szCs w:val="28"/>
                <w:lang w:val="en-GB"/>
              </w:rPr>
            </w:pPr>
            <w:r w:rsidRPr="00223C44">
              <w:rPr>
                <w:rStyle w:val="Strong"/>
                <w:b/>
                <w:bCs/>
                <w:color w:val="FFFFFF" w:themeColor="background1"/>
                <w:sz w:val="22"/>
                <w:szCs w:val="28"/>
                <w:lang w:val="en-GB"/>
              </w:rPr>
              <w:t xml:space="preserve">Dynamic data source </w:t>
            </w:r>
            <w:r>
              <w:rPr>
                <w:rStyle w:val="Strong"/>
                <w:b/>
                <w:bCs/>
                <w:color w:val="FFFFFF" w:themeColor="background1"/>
                <w:sz w:val="22"/>
                <w:szCs w:val="28"/>
                <w:lang w:val="en-GB"/>
              </w:rPr>
              <w:t>d</w:t>
            </w:r>
            <w:proofErr w:type="spellStart"/>
            <w:r>
              <w:rPr>
                <w:rStyle w:val="Strong"/>
                <w:b/>
                <w:bCs/>
                <w:color w:val="FFFFFF" w:themeColor="background1"/>
                <w:sz w:val="22"/>
                <w:szCs w:val="28"/>
              </w:rPr>
              <w:t>etails</w:t>
            </w:r>
            <w:proofErr w:type="spellEnd"/>
          </w:p>
        </w:tc>
      </w:tr>
      <w:tr w:rsidR="00D474D3" w14:paraId="5534B7A7" w14:textId="16408781" w:rsidTr="00256D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divId w:val="591596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gridSpan w:val="2"/>
            <w:vAlign w:val="center"/>
            <w:hideMark/>
          </w:tcPr>
          <w:p w14:paraId="557CD220" w14:textId="51E45D22" w:rsidR="00223C44" w:rsidRPr="00256DF6" w:rsidRDefault="00223C44" w:rsidP="00DE06AD">
            <w:pPr>
              <w:spacing w:beforeLines="20" w:before="48" w:afterLines="20" w:after="48"/>
            </w:pPr>
            <w:r w:rsidRPr="00256DF6">
              <w:t>1</w:t>
            </w:r>
          </w:p>
        </w:tc>
        <w:tc>
          <w:tcPr>
            <w:tcW w:w="2268" w:type="dxa"/>
            <w:gridSpan w:val="2"/>
            <w:vAlign w:val="center"/>
          </w:tcPr>
          <w:p w14:paraId="3095FDC7" w14:textId="383440CB" w:rsidR="00223C44" w:rsidRPr="00223C44" w:rsidRDefault="00223C44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70AA6D6C" w14:textId="2CFB1A7F" w:rsidR="00223C44" w:rsidRPr="00223C44" w:rsidRDefault="00223C44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6E8665DC" w14:textId="71678F8D" w:rsidR="00223C44" w:rsidRPr="00223C44" w:rsidRDefault="00223C44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665" w:type="dxa"/>
            <w:vAlign w:val="center"/>
          </w:tcPr>
          <w:p w14:paraId="34FE94BF" w14:textId="17A6B482" w:rsidR="00223C44" w:rsidRPr="00256DF6" w:rsidRDefault="00223C44" w:rsidP="00256DF6">
            <w:pPr>
              <w:spacing w:beforeLines="20" w:before="48" w:afterLines="20" w:after="48"/>
              <w:ind w:left="3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D474D3" w14:paraId="5BB4F0E3" w14:textId="21694019" w:rsidTr="00256DF6">
        <w:trPr>
          <w:divId w:val="591596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gridSpan w:val="2"/>
            <w:vAlign w:val="center"/>
            <w:hideMark/>
          </w:tcPr>
          <w:p w14:paraId="62765F67" w14:textId="1AC526F7" w:rsidR="00223C44" w:rsidRPr="00256DF6" w:rsidRDefault="00256DF6" w:rsidP="00DE06AD">
            <w:pPr>
              <w:spacing w:beforeLines="20" w:before="48" w:afterLines="20" w:after="48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2268" w:type="dxa"/>
            <w:gridSpan w:val="2"/>
            <w:vAlign w:val="center"/>
          </w:tcPr>
          <w:p w14:paraId="7236D52C" w14:textId="322C6D00" w:rsidR="00223C44" w:rsidRPr="00223C44" w:rsidRDefault="00223C44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9A0DFC1" w14:textId="7A29D710" w:rsidR="00223C44" w:rsidRPr="00223C44" w:rsidRDefault="00223C44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06AFBDAA" w14:textId="0C24C86E" w:rsidR="00223C44" w:rsidRPr="00223C44" w:rsidRDefault="00223C44" w:rsidP="00CF7470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665" w:type="dxa"/>
            <w:vAlign w:val="center"/>
          </w:tcPr>
          <w:p w14:paraId="1F0BC873" w14:textId="01BEB4A5" w:rsidR="00223C44" w:rsidRPr="00256DF6" w:rsidRDefault="00223C44" w:rsidP="00256DF6">
            <w:pPr>
              <w:spacing w:beforeLines="20" w:before="48" w:afterLines="20" w:after="48"/>
              <w:ind w:left="3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D474D3" w14:paraId="4E0E7C07" w14:textId="455A83EF" w:rsidTr="00256D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divId w:val="591596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gridSpan w:val="2"/>
            <w:vAlign w:val="center"/>
            <w:hideMark/>
          </w:tcPr>
          <w:p w14:paraId="478A2562" w14:textId="4A0D0994" w:rsidR="00223C44" w:rsidRPr="00256DF6" w:rsidRDefault="00256DF6" w:rsidP="00DE06AD">
            <w:pPr>
              <w:spacing w:beforeLines="20" w:before="48" w:afterLines="20" w:after="48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2268" w:type="dxa"/>
            <w:gridSpan w:val="2"/>
            <w:vAlign w:val="center"/>
          </w:tcPr>
          <w:p w14:paraId="19C8F02E" w14:textId="7D517831" w:rsidR="00223C44" w:rsidRPr="00223C44" w:rsidRDefault="00223C44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0126F194" w14:textId="1EAD66E7" w:rsidR="00223C44" w:rsidRPr="00223C44" w:rsidRDefault="00223C44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7E158DC9" w14:textId="59B20D19" w:rsidR="00223C44" w:rsidRPr="00223C44" w:rsidRDefault="00223C44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665" w:type="dxa"/>
            <w:vAlign w:val="center"/>
          </w:tcPr>
          <w:p w14:paraId="1BED43C5" w14:textId="7317234C" w:rsidR="00223C44" w:rsidRPr="00256DF6" w:rsidRDefault="00223C44" w:rsidP="00256DF6">
            <w:pPr>
              <w:spacing w:beforeLines="20" w:before="48" w:afterLines="20" w:after="48"/>
              <w:ind w:left="3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D474D3" w14:paraId="67F07214" w14:textId="328F4075" w:rsidTr="00256DF6">
        <w:trPr>
          <w:divId w:val="591596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gridSpan w:val="2"/>
            <w:vAlign w:val="center"/>
            <w:hideMark/>
          </w:tcPr>
          <w:p w14:paraId="1CB8FA67" w14:textId="270D4DDC" w:rsidR="00223C44" w:rsidRPr="00256DF6" w:rsidRDefault="00256DF6" w:rsidP="00DE06AD">
            <w:pPr>
              <w:spacing w:beforeLines="20" w:before="48" w:afterLines="20" w:after="48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2268" w:type="dxa"/>
            <w:gridSpan w:val="2"/>
            <w:vAlign w:val="center"/>
          </w:tcPr>
          <w:p w14:paraId="7F6B08E5" w14:textId="4481B42F" w:rsidR="00223C44" w:rsidRPr="00223C44" w:rsidRDefault="00223C44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0AE7568F" w14:textId="7B38938E" w:rsidR="00223C44" w:rsidRPr="00223C44" w:rsidRDefault="00223C44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5C50F8A5" w14:textId="088BEE10" w:rsidR="00223C44" w:rsidRPr="00223C44" w:rsidRDefault="00223C44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665" w:type="dxa"/>
            <w:vAlign w:val="center"/>
          </w:tcPr>
          <w:p w14:paraId="295FA6D6" w14:textId="397CEC8F" w:rsidR="00EC6094" w:rsidRPr="00256DF6" w:rsidRDefault="00EC6094" w:rsidP="00256DF6">
            <w:pPr>
              <w:spacing w:beforeLines="20" w:before="48" w:afterLines="20" w:after="48"/>
              <w:ind w:left="3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256DF6" w14:paraId="2044EC25" w14:textId="77777777" w:rsidTr="00256D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divId w:val="591596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gridSpan w:val="2"/>
            <w:vAlign w:val="center"/>
          </w:tcPr>
          <w:p w14:paraId="6777E787" w14:textId="5BC35773" w:rsidR="00256DF6" w:rsidRDefault="00256DF6" w:rsidP="00DE06AD">
            <w:pPr>
              <w:spacing w:beforeLines="20" w:before="48" w:afterLines="20" w:after="48"/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2268" w:type="dxa"/>
            <w:gridSpan w:val="2"/>
            <w:vAlign w:val="center"/>
          </w:tcPr>
          <w:p w14:paraId="7DFA086C" w14:textId="77777777" w:rsidR="00256DF6" w:rsidRPr="00223C44" w:rsidRDefault="00256DF6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7C220407" w14:textId="77777777" w:rsidR="00256DF6" w:rsidRPr="00223C44" w:rsidRDefault="00256DF6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400176DB" w14:textId="77777777" w:rsidR="00256DF6" w:rsidRPr="00223C44" w:rsidRDefault="00256DF6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665" w:type="dxa"/>
            <w:vAlign w:val="center"/>
          </w:tcPr>
          <w:p w14:paraId="13398235" w14:textId="77777777" w:rsidR="00256DF6" w:rsidRPr="00256DF6" w:rsidRDefault="00256DF6" w:rsidP="00256DF6">
            <w:pPr>
              <w:spacing w:beforeLines="20" w:before="48" w:afterLines="20" w:after="48"/>
              <w:ind w:left="3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256DF6" w14:paraId="6380D15A" w14:textId="77777777" w:rsidTr="00256DF6">
        <w:trPr>
          <w:divId w:val="591596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gridSpan w:val="2"/>
            <w:vAlign w:val="center"/>
          </w:tcPr>
          <w:p w14:paraId="00775DEC" w14:textId="6FFEBF73" w:rsidR="00256DF6" w:rsidRDefault="00256DF6" w:rsidP="00DE06AD">
            <w:pPr>
              <w:spacing w:beforeLines="20" w:before="48" w:afterLines="20" w:after="48"/>
              <w:rPr>
                <w:lang w:val="en-GB"/>
              </w:rPr>
            </w:pPr>
            <w:r>
              <w:rPr>
                <w:lang w:val="en-GB"/>
              </w:rPr>
              <w:t>6</w:t>
            </w:r>
          </w:p>
        </w:tc>
        <w:tc>
          <w:tcPr>
            <w:tcW w:w="2268" w:type="dxa"/>
            <w:gridSpan w:val="2"/>
            <w:vAlign w:val="center"/>
          </w:tcPr>
          <w:p w14:paraId="7E5ACB12" w14:textId="77777777" w:rsidR="00256DF6" w:rsidRPr="00223C44" w:rsidRDefault="00256DF6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7C2D7569" w14:textId="77777777" w:rsidR="00256DF6" w:rsidRPr="00223C44" w:rsidRDefault="00256DF6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76FE3CE5" w14:textId="77777777" w:rsidR="00256DF6" w:rsidRPr="00223C44" w:rsidRDefault="00256DF6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665" w:type="dxa"/>
            <w:vAlign w:val="center"/>
          </w:tcPr>
          <w:p w14:paraId="127311DC" w14:textId="77777777" w:rsidR="00256DF6" w:rsidRPr="00256DF6" w:rsidRDefault="00256DF6" w:rsidP="00256DF6">
            <w:pPr>
              <w:spacing w:beforeLines="20" w:before="48" w:afterLines="20" w:after="48"/>
              <w:ind w:left="3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256DF6" w14:paraId="1E7DD0E3" w14:textId="77777777" w:rsidTr="00256D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divId w:val="591596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gridSpan w:val="2"/>
            <w:vAlign w:val="center"/>
          </w:tcPr>
          <w:p w14:paraId="1597E582" w14:textId="1B039577" w:rsidR="00256DF6" w:rsidRDefault="00256DF6" w:rsidP="00DE06AD">
            <w:pPr>
              <w:spacing w:beforeLines="20" w:before="48" w:afterLines="20" w:after="48"/>
              <w:rPr>
                <w:lang w:val="en-GB"/>
              </w:rPr>
            </w:pPr>
            <w:r>
              <w:rPr>
                <w:lang w:val="en-GB"/>
              </w:rPr>
              <w:t>7</w:t>
            </w:r>
          </w:p>
        </w:tc>
        <w:tc>
          <w:tcPr>
            <w:tcW w:w="2268" w:type="dxa"/>
            <w:gridSpan w:val="2"/>
            <w:vAlign w:val="center"/>
          </w:tcPr>
          <w:p w14:paraId="7F4C6338" w14:textId="77777777" w:rsidR="00256DF6" w:rsidRPr="00223C44" w:rsidRDefault="00256DF6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308767FC" w14:textId="77777777" w:rsidR="00256DF6" w:rsidRPr="00223C44" w:rsidRDefault="00256DF6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55AD0623" w14:textId="77777777" w:rsidR="00256DF6" w:rsidRPr="00223C44" w:rsidRDefault="00256DF6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665" w:type="dxa"/>
            <w:vAlign w:val="center"/>
          </w:tcPr>
          <w:p w14:paraId="69D15384" w14:textId="77777777" w:rsidR="00256DF6" w:rsidRPr="00256DF6" w:rsidRDefault="00256DF6" w:rsidP="00256DF6">
            <w:pPr>
              <w:spacing w:beforeLines="20" w:before="48" w:afterLines="20" w:after="48"/>
              <w:ind w:left="3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A7233A" w14:paraId="65F2AC1E" w14:textId="77777777" w:rsidTr="00256DF6">
        <w:trPr>
          <w:divId w:val="591596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gridSpan w:val="2"/>
            <w:vAlign w:val="center"/>
          </w:tcPr>
          <w:p w14:paraId="50EA91C1" w14:textId="6A5215E5" w:rsidR="00A7233A" w:rsidRDefault="00A7233A" w:rsidP="00DE06AD">
            <w:pPr>
              <w:spacing w:beforeLines="20" w:before="48" w:afterLines="20" w:after="48"/>
              <w:rPr>
                <w:lang w:val="en-GB"/>
              </w:rPr>
            </w:pPr>
            <w:r>
              <w:rPr>
                <w:lang w:val="en-GB"/>
              </w:rPr>
              <w:t>8</w:t>
            </w:r>
          </w:p>
        </w:tc>
        <w:tc>
          <w:tcPr>
            <w:tcW w:w="2268" w:type="dxa"/>
            <w:gridSpan w:val="2"/>
            <w:vAlign w:val="center"/>
          </w:tcPr>
          <w:p w14:paraId="51E66A43" w14:textId="77777777" w:rsidR="00A7233A" w:rsidRPr="00223C44" w:rsidRDefault="00A7233A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0F8766C8" w14:textId="77777777" w:rsidR="00A7233A" w:rsidRPr="00223C44" w:rsidRDefault="00A7233A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587EC359" w14:textId="77777777" w:rsidR="00A7233A" w:rsidRPr="00223C44" w:rsidRDefault="00A7233A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665" w:type="dxa"/>
            <w:vAlign w:val="center"/>
          </w:tcPr>
          <w:p w14:paraId="12190C1F" w14:textId="77777777" w:rsidR="00A7233A" w:rsidRPr="00256DF6" w:rsidRDefault="00A7233A" w:rsidP="00256DF6">
            <w:pPr>
              <w:spacing w:beforeLines="20" w:before="48" w:afterLines="20" w:after="48"/>
              <w:ind w:left="3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A7233A" w14:paraId="558EE22E" w14:textId="77777777" w:rsidTr="00256D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divId w:val="591596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gridSpan w:val="2"/>
            <w:vAlign w:val="center"/>
          </w:tcPr>
          <w:p w14:paraId="0B3EECF2" w14:textId="6A1EE5E1" w:rsidR="00A7233A" w:rsidRDefault="00A7233A" w:rsidP="00DE06AD">
            <w:pPr>
              <w:spacing w:beforeLines="20" w:before="48" w:afterLines="20" w:after="48"/>
              <w:rPr>
                <w:lang w:val="en-GB"/>
              </w:rPr>
            </w:pPr>
            <w:r>
              <w:rPr>
                <w:lang w:val="en-GB"/>
              </w:rPr>
              <w:t>9</w:t>
            </w:r>
          </w:p>
        </w:tc>
        <w:tc>
          <w:tcPr>
            <w:tcW w:w="2268" w:type="dxa"/>
            <w:gridSpan w:val="2"/>
            <w:vAlign w:val="center"/>
          </w:tcPr>
          <w:p w14:paraId="0814A5C2" w14:textId="77777777" w:rsidR="00A7233A" w:rsidRPr="00223C44" w:rsidRDefault="00A7233A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1B27AC8A" w14:textId="77777777" w:rsidR="00A7233A" w:rsidRPr="00223C44" w:rsidRDefault="00A7233A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5C12F24A" w14:textId="77777777" w:rsidR="00A7233A" w:rsidRPr="00223C44" w:rsidRDefault="00A7233A" w:rsidP="00DE06AD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665" w:type="dxa"/>
            <w:vAlign w:val="center"/>
          </w:tcPr>
          <w:p w14:paraId="5DE5D7A6" w14:textId="77777777" w:rsidR="00A7233A" w:rsidRPr="00256DF6" w:rsidRDefault="00A7233A" w:rsidP="00256DF6">
            <w:pPr>
              <w:spacing w:beforeLines="20" w:before="48" w:afterLines="20" w:after="48"/>
              <w:ind w:left="3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A7233A" w14:paraId="1225675E" w14:textId="77777777" w:rsidTr="00256DF6">
        <w:trPr>
          <w:divId w:val="591596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gridSpan w:val="2"/>
            <w:vAlign w:val="center"/>
          </w:tcPr>
          <w:p w14:paraId="744783BB" w14:textId="63815B6F" w:rsidR="00A7233A" w:rsidRDefault="00A7233A" w:rsidP="00DE06AD">
            <w:pPr>
              <w:spacing w:beforeLines="20" w:before="48" w:afterLines="20" w:after="48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  <w:tc>
          <w:tcPr>
            <w:tcW w:w="2268" w:type="dxa"/>
            <w:gridSpan w:val="2"/>
            <w:vAlign w:val="center"/>
          </w:tcPr>
          <w:p w14:paraId="76959D22" w14:textId="77777777" w:rsidR="00A7233A" w:rsidRPr="00223C44" w:rsidRDefault="00A7233A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BA1976" w14:textId="77777777" w:rsidR="00A7233A" w:rsidRPr="00223C44" w:rsidRDefault="00A7233A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526FA44D" w14:textId="77777777" w:rsidR="00A7233A" w:rsidRPr="00223C44" w:rsidRDefault="00A7233A" w:rsidP="00DE06AD">
            <w:pPr>
              <w:spacing w:beforeLines="20" w:before="48" w:afterLines="20" w:after="4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665" w:type="dxa"/>
            <w:vAlign w:val="center"/>
          </w:tcPr>
          <w:p w14:paraId="1FFEEF0C" w14:textId="77777777" w:rsidR="00A7233A" w:rsidRPr="00256DF6" w:rsidRDefault="00A7233A" w:rsidP="00256DF6">
            <w:pPr>
              <w:spacing w:beforeLines="20" w:before="48" w:afterLines="20" w:after="48"/>
              <w:ind w:left="3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6A82AED6" w14:textId="7F3C9702" w:rsidR="007255E6" w:rsidRDefault="00B837A5" w:rsidP="008C1C4A">
      <w:pPr>
        <w:pStyle w:val="Heading1"/>
        <w:rPr>
          <w:rFonts w:eastAsia="Times New Roman"/>
          <w:lang w:val="en-GB"/>
        </w:rPr>
      </w:pPr>
      <w:r>
        <w:rPr>
          <w:rFonts w:eastAsia="Times New Roman"/>
          <w:lang w:val="en-GB"/>
        </w:rPr>
        <w:lastRenderedPageBreak/>
        <w:t>Barcode</w:t>
      </w:r>
      <w:r w:rsidR="00935F13">
        <w:rPr>
          <w:rFonts w:eastAsia="Times New Roman"/>
          <w:lang w:val="en-GB"/>
        </w:rPr>
        <w:t>s</w:t>
      </w:r>
    </w:p>
    <w:p w14:paraId="7E931F7D" w14:textId="138A73C4" w:rsidR="007255E6" w:rsidRPr="007255E6" w:rsidRDefault="007255E6" w:rsidP="007255E6">
      <w:pPr>
        <w:rPr>
          <w:rFonts w:eastAsia="Times New Roman"/>
          <w:i/>
          <w:iCs/>
          <w:lang w:val="en-GB"/>
        </w:rPr>
      </w:pPr>
      <w:r>
        <w:rPr>
          <w:rFonts w:eastAsia="Times New Roman"/>
          <w:i/>
          <w:iCs/>
          <w:lang w:val="en-GB"/>
        </w:rPr>
        <w:t xml:space="preserve">Fill out </w:t>
      </w:r>
      <w:r w:rsidR="00284B1D">
        <w:rPr>
          <w:rFonts w:eastAsia="Times New Roman"/>
          <w:i/>
          <w:iCs/>
          <w:lang w:val="en-GB"/>
        </w:rPr>
        <w:t>this section for every barcode used on your label template.</w:t>
      </w:r>
    </w:p>
    <w:p w14:paraId="30D4DE9D" w14:textId="16FAE384" w:rsidR="007255E6" w:rsidRPr="007255E6" w:rsidRDefault="007255E6" w:rsidP="007255E6">
      <w:pPr>
        <w:pStyle w:val="Heading2"/>
        <w:rPr>
          <w:rFonts w:eastAsia="Times New Roman"/>
          <w:lang w:val="en-GB"/>
        </w:rPr>
      </w:pPr>
      <w:r>
        <w:rPr>
          <w:rFonts w:eastAsia="Times New Roman"/>
          <w:lang w:val="en-GB"/>
        </w:rPr>
        <w:t>Barcode A: First barcode</w:t>
      </w:r>
    </w:p>
    <w:tbl>
      <w:tblPr>
        <w:tblStyle w:val="ListTable3-Accent3"/>
        <w:tblW w:w="0" w:type="auto"/>
        <w:tblLook w:val="04A0" w:firstRow="1" w:lastRow="0" w:firstColumn="1" w:lastColumn="0" w:noHBand="0" w:noVBand="1"/>
      </w:tblPr>
      <w:tblGrid>
        <w:gridCol w:w="3397"/>
        <w:gridCol w:w="5953"/>
      </w:tblGrid>
      <w:tr w:rsidR="0047558F" w14:paraId="326ADF86" w14:textId="77777777" w:rsidTr="00AD5A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97" w:type="dxa"/>
            <w:vAlign w:val="center"/>
          </w:tcPr>
          <w:p w14:paraId="72D37765" w14:textId="32F3759F" w:rsidR="0047558F" w:rsidRPr="0068443D" w:rsidRDefault="0047558F" w:rsidP="00AA1C6C">
            <w:pPr>
              <w:rPr>
                <w:rFonts w:eastAsia="Times New Roman"/>
                <w:lang w:val="en-GB"/>
              </w:rPr>
            </w:pPr>
            <w:r w:rsidRPr="00153245">
              <w:rPr>
                <w:rStyle w:val="Strong"/>
                <w:b/>
                <w:bCs/>
                <w:color w:val="FFFFFF" w:themeColor="background1"/>
                <w:sz w:val="24"/>
                <w:szCs w:val="32"/>
              </w:rPr>
              <w:t>Barcode propert</w:t>
            </w:r>
            <w:r w:rsidR="0068443D">
              <w:rPr>
                <w:rStyle w:val="Strong"/>
                <w:b/>
                <w:bCs/>
                <w:color w:val="FFFFFF" w:themeColor="background1"/>
                <w:sz w:val="24"/>
                <w:szCs w:val="32"/>
                <w:lang w:val="en-GB"/>
              </w:rPr>
              <w:t>y</w:t>
            </w:r>
          </w:p>
        </w:tc>
        <w:tc>
          <w:tcPr>
            <w:tcW w:w="5953" w:type="dxa"/>
            <w:vAlign w:val="center"/>
          </w:tcPr>
          <w:p w14:paraId="35986516" w14:textId="58FBD60B" w:rsidR="0047558F" w:rsidRDefault="0047558F" w:rsidP="00AA1C6C">
            <w:pPr>
              <w:ind w:left="5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en-GB"/>
              </w:rPr>
            </w:pPr>
            <w:r w:rsidRPr="00153245">
              <w:rPr>
                <w:rStyle w:val="Strong"/>
                <w:b/>
                <w:bCs/>
                <w:color w:val="FFFFFF" w:themeColor="background1"/>
                <w:sz w:val="24"/>
                <w:szCs w:val="32"/>
              </w:rPr>
              <w:t>Detail</w:t>
            </w:r>
          </w:p>
        </w:tc>
      </w:tr>
      <w:tr w:rsidR="00AA1C6C" w:rsidRPr="0049140A" w14:paraId="3E89D69A" w14:textId="77777777" w:rsidTr="00AD5A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14:paraId="5D98A4EF" w14:textId="410749FF" w:rsidR="00AA1C6C" w:rsidRPr="00B837A5" w:rsidRDefault="00AA1C6C" w:rsidP="00A7233A">
            <w:pPr>
              <w:spacing w:line="480" w:lineRule="auto"/>
              <w:rPr>
                <w:b w:val="0"/>
                <w:bCs w:val="0"/>
              </w:rPr>
            </w:pPr>
            <w:bookmarkStart w:id="0" w:name="_Hlk87623212"/>
            <w:r w:rsidRPr="00B837A5">
              <w:t>Barcode type</w:t>
            </w:r>
          </w:p>
        </w:tc>
        <w:tc>
          <w:tcPr>
            <w:tcW w:w="5953" w:type="dxa"/>
            <w:vAlign w:val="center"/>
          </w:tcPr>
          <w:p w14:paraId="43FC3BAB" w14:textId="647AF38B" w:rsidR="00AA1C6C" w:rsidRPr="0049140A" w:rsidRDefault="00AA1C6C" w:rsidP="00A7233A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AA1C6C" w14:paraId="1984C281" w14:textId="77777777" w:rsidTr="00AD5A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14:paraId="7D785C20" w14:textId="7BBCA885" w:rsidR="00AA1C6C" w:rsidRPr="004F59C4" w:rsidRDefault="004F59C4" w:rsidP="00A7233A">
            <w:pPr>
              <w:spacing w:line="480" w:lineRule="auto"/>
              <w:rPr>
                <w:b w:val="0"/>
                <w:bCs w:val="0"/>
                <w:lang w:val="en-GB"/>
              </w:rPr>
            </w:pPr>
            <w:r>
              <w:rPr>
                <w:lang w:val="en-GB"/>
              </w:rPr>
              <w:t>Barcode size</w:t>
            </w:r>
          </w:p>
        </w:tc>
        <w:tc>
          <w:tcPr>
            <w:tcW w:w="5953" w:type="dxa"/>
            <w:vAlign w:val="center"/>
          </w:tcPr>
          <w:p w14:paraId="0D7340AC" w14:textId="724C9A09" w:rsidR="00AA1C6C" w:rsidRDefault="00AA1C6C" w:rsidP="00A7233A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C6C" w14:paraId="4CCAC485" w14:textId="77777777" w:rsidTr="00AD5A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14:paraId="65271146" w14:textId="77777777" w:rsidR="00AA1C6C" w:rsidRDefault="00AA1C6C" w:rsidP="00A7233A">
            <w:pPr>
              <w:spacing w:line="480" w:lineRule="auto"/>
              <w:rPr>
                <w:b w:val="0"/>
                <w:bCs w:val="0"/>
              </w:rPr>
            </w:pPr>
            <w:r w:rsidRPr="00B837A5">
              <w:t>Human readable text</w:t>
            </w:r>
          </w:p>
          <w:p w14:paraId="1526954C" w14:textId="06A716EC" w:rsidR="00AD5AA9" w:rsidRPr="00AD5AA9" w:rsidRDefault="00AD5AA9" w:rsidP="00A7233A">
            <w:pPr>
              <w:spacing w:line="480" w:lineRule="auto"/>
              <w:rPr>
                <w:b w:val="0"/>
                <w:bCs w:val="0"/>
                <w:lang w:val="en-GB"/>
              </w:rPr>
            </w:pPr>
            <w:r>
              <w:rPr>
                <w:b w:val="0"/>
                <w:bCs w:val="0"/>
                <w:lang w:val="en-GB"/>
              </w:rPr>
              <w:t>Optional for 2D Barcodes</w:t>
            </w:r>
          </w:p>
        </w:tc>
        <w:tc>
          <w:tcPr>
            <w:tcW w:w="5953" w:type="dxa"/>
            <w:vAlign w:val="center"/>
          </w:tcPr>
          <w:p w14:paraId="043A5490" w14:textId="7FBE2EC5" w:rsidR="00AA1C6C" w:rsidRDefault="00AA1C6C" w:rsidP="00A7233A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C6C" w14:paraId="74ECA2E0" w14:textId="77777777" w:rsidTr="00AD5A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14:paraId="1DAE12EC" w14:textId="3A3E7D60" w:rsidR="00AA1C6C" w:rsidRDefault="00AA1C6C" w:rsidP="00A7233A">
            <w:pPr>
              <w:spacing w:line="480" w:lineRule="auto"/>
              <w:rPr>
                <w:b w:val="0"/>
                <w:bCs w:val="0"/>
                <w:lang w:val="en-GB"/>
              </w:rPr>
            </w:pPr>
            <w:r w:rsidRPr="00B837A5">
              <w:t>Check digit</w:t>
            </w:r>
          </w:p>
          <w:p w14:paraId="19E2029A" w14:textId="179F39D7" w:rsidR="00795C7C" w:rsidRPr="00795C7C" w:rsidRDefault="00795C7C" w:rsidP="00A7233A">
            <w:pPr>
              <w:spacing w:line="480" w:lineRule="auto"/>
              <w:rPr>
                <w:b w:val="0"/>
                <w:bCs w:val="0"/>
                <w:lang w:val="en-GB"/>
              </w:rPr>
            </w:pPr>
            <w:r>
              <w:rPr>
                <w:lang w:val="en-GB"/>
              </w:rPr>
              <w:t>Error detection and correction</w:t>
            </w:r>
          </w:p>
        </w:tc>
        <w:tc>
          <w:tcPr>
            <w:tcW w:w="5953" w:type="dxa"/>
            <w:vAlign w:val="center"/>
          </w:tcPr>
          <w:p w14:paraId="0E8A9116" w14:textId="3E154429" w:rsidR="00AA1C6C" w:rsidRDefault="00AA1C6C" w:rsidP="00A7233A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C6C" w14:paraId="5DBD524D" w14:textId="77777777" w:rsidTr="00AD5A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14:paraId="77896AFA" w14:textId="31CC0DEE" w:rsidR="00AA1C6C" w:rsidRPr="00B837A5" w:rsidRDefault="00AA1C6C" w:rsidP="00A7233A">
            <w:pPr>
              <w:spacing w:line="480" w:lineRule="auto"/>
              <w:rPr>
                <w:b w:val="0"/>
                <w:bCs w:val="0"/>
              </w:rPr>
            </w:pPr>
            <w:proofErr w:type="spellStart"/>
            <w:r w:rsidRPr="00B837A5">
              <w:t>Color</w:t>
            </w:r>
            <w:proofErr w:type="spellEnd"/>
          </w:p>
        </w:tc>
        <w:tc>
          <w:tcPr>
            <w:tcW w:w="5953" w:type="dxa"/>
            <w:vAlign w:val="center"/>
          </w:tcPr>
          <w:p w14:paraId="6DD9F5F3" w14:textId="0251CF0D" w:rsidR="00AA1C6C" w:rsidRDefault="00AA1C6C" w:rsidP="00A7233A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C6C" w14:paraId="1B5692C4" w14:textId="77777777" w:rsidTr="00AD5A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14:paraId="430B4AE2" w14:textId="1F8A36E2" w:rsidR="00AA1C6C" w:rsidRPr="00B837A5" w:rsidRDefault="00AA1C6C" w:rsidP="00A7233A">
            <w:pPr>
              <w:spacing w:line="480" w:lineRule="auto"/>
              <w:rPr>
                <w:b w:val="0"/>
                <w:bCs w:val="0"/>
              </w:rPr>
            </w:pPr>
            <w:r w:rsidRPr="00B837A5">
              <w:t>Position on the label</w:t>
            </w:r>
          </w:p>
        </w:tc>
        <w:tc>
          <w:tcPr>
            <w:tcW w:w="5953" w:type="dxa"/>
            <w:vAlign w:val="center"/>
          </w:tcPr>
          <w:p w14:paraId="2344A40F" w14:textId="1780E723" w:rsidR="00AA1C6C" w:rsidRDefault="00AA1C6C" w:rsidP="00A7233A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bookmarkEnd w:id="0"/>
    </w:tbl>
    <w:p w14:paraId="27712077" w14:textId="77777777" w:rsidR="00AA1C6C" w:rsidRDefault="00AA1C6C" w:rsidP="00AF1369">
      <w:pPr>
        <w:rPr>
          <w:rFonts w:eastAsia="Times New Roman"/>
        </w:rPr>
      </w:pPr>
    </w:p>
    <w:p w14:paraId="5F553A8B" w14:textId="299CCBA1" w:rsidR="00AA1C6C" w:rsidRPr="00935F13" w:rsidRDefault="00935F13" w:rsidP="00AF1369">
      <w:pPr>
        <w:rPr>
          <w:rFonts w:eastAsia="Times New Roman"/>
          <w:i/>
          <w:iCs/>
          <w:lang w:val="en-GB"/>
        </w:rPr>
      </w:pPr>
      <w:r>
        <w:rPr>
          <w:rFonts w:eastAsia="Times New Roman"/>
          <w:i/>
          <w:iCs/>
          <w:lang w:val="en-GB"/>
        </w:rPr>
        <w:t>Repeat this section for each barcode.</w:t>
      </w:r>
    </w:p>
    <w:p w14:paraId="5B5CF068" w14:textId="77777777" w:rsidR="00EF15E5" w:rsidRDefault="00EF15E5">
      <w:pPr>
        <w:rPr>
          <w:rFonts w:eastAsia="Times New Roman"/>
          <w:b/>
          <w:bCs/>
          <w:color w:val="0E1077"/>
          <w:kern w:val="36"/>
          <w:sz w:val="48"/>
          <w:szCs w:val="48"/>
        </w:rPr>
      </w:pPr>
      <w:r>
        <w:rPr>
          <w:rFonts w:eastAsia="Times New Roman"/>
        </w:rPr>
        <w:br w:type="page"/>
      </w:r>
    </w:p>
    <w:p w14:paraId="21B9A5A3" w14:textId="4BBAE12A" w:rsidR="008F1F1E" w:rsidRDefault="00EB140B" w:rsidP="008C1C4A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Styling considerations</w:t>
      </w:r>
    </w:p>
    <w:p w14:paraId="2ADFCDD6" w14:textId="4A107297" w:rsidR="00D25778" w:rsidRPr="00AC76D1" w:rsidRDefault="00AC76D1" w:rsidP="00D25778">
      <w:pPr>
        <w:rPr>
          <w:rFonts w:eastAsia="Times New Roman"/>
          <w:i/>
          <w:iCs/>
          <w:lang w:val="en-GB"/>
        </w:rPr>
      </w:pPr>
      <w:r>
        <w:rPr>
          <w:rFonts w:eastAsia="Times New Roman"/>
          <w:i/>
          <w:iCs/>
          <w:lang w:val="en-GB"/>
        </w:rPr>
        <w:t>List other styling considerations like</w:t>
      </w:r>
      <w:r w:rsidR="0059108B">
        <w:rPr>
          <w:rFonts w:eastAsia="Times New Roman"/>
          <w:i/>
          <w:iCs/>
          <w:lang w:val="en-GB"/>
        </w:rPr>
        <w:t xml:space="preserve"> company-specific font sizes, font types, specific brand </w:t>
      </w:r>
      <w:proofErr w:type="spellStart"/>
      <w:r w:rsidR="0059108B">
        <w:rPr>
          <w:rFonts w:eastAsia="Times New Roman"/>
          <w:i/>
          <w:iCs/>
          <w:lang w:val="en-GB"/>
        </w:rPr>
        <w:t>colors</w:t>
      </w:r>
      <w:proofErr w:type="spellEnd"/>
      <w:r w:rsidR="0059108B">
        <w:rPr>
          <w:rFonts w:eastAsia="Times New Roman"/>
          <w:i/>
          <w:iCs/>
          <w:lang w:val="en-GB"/>
        </w:rPr>
        <w:t xml:space="preserve"> etc.</w:t>
      </w:r>
    </w:p>
    <w:sectPr w:rsidR="00D25778" w:rsidRPr="00AC76D1" w:rsidSect="002A6E63">
      <w:footerReference w:type="default" r:id="rId11"/>
      <w:pgSz w:w="12240" w:h="15840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D7339" w14:textId="77777777" w:rsidR="00F60F57" w:rsidRDefault="00F60F57" w:rsidP="00B837A5">
      <w:r>
        <w:separator/>
      </w:r>
    </w:p>
  </w:endnote>
  <w:endnote w:type="continuationSeparator" w:id="0">
    <w:p w14:paraId="69C55B0D" w14:textId="77777777" w:rsidR="00F60F57" w:rsidRDefault="00F60F57" w:rsidP="00B837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1420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5D9AE6" w14:textId="3091AFC7" w:rsidR="00B837A5" w:rsidRDefault="00B837A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44F743" w14:textId="2AD261E5" w:rsidR="00B837A5" w:rsidRDefault="00B05DF8">
    <w:pPr>
      <w:pStyle w:val="Footer"/>
      <w:rPr>
        <w:lang w:val="en-GB"/>
      </w:rPr>
    </w:pPr>
    <w:r>
      <w:rPr>
        <w:lang w:val="en-GB"/>
      </w:rPr>
      <w:t>Version: 2</w:t>
    </w:r>
  </w:p>
  <w:p w14:paraId="6948BCC8" w14:textId="61FEE137" w:rsidR="00B05DF8" w:rsidRPr="00B05DF8" w:rsidRDefault="00B05DF8">
    <w:pPr>
      <w:pStyle w:val="Footer"/>
      <w:rPr>
        <w:lang w:val="en-GB"/>
      </w:rPr>
    </w:pPr>
    <w:r>
      <w:rPr>
        <w:lang w:val="en-GB"/>
      </w:rPr>
      <w:t>November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EEAC9" w14:textId="77777777" w:rsidR="00F60F57" w:rsidRDefault="00F60F57" w:rsidP="00B837A5">
      <w:r>
        <w:separator/>
      </w:r>
    </w:p>
  </w:footnote>
  <w:footnote w:type="continuationSeparator" w:id="0">
    <w:p w14:paraId="5D764DC5" w14:textId="77777777" w:rsidR="00F60F57" w:rsidRDefault="00F60F57" w:rsidP="00B837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4E76"/>
    <w:multiLevelType w:val="hybridMultilevel"/>
    <w:tmpl w:val="B93E0058"/>
    <w:lvl w:ilvl="0" w:tplc="1EAAB7D6">
      <w:numFmt w:val="bullet"/>
      <w:lvlText w:val="·"/>
      <w:lvlJc w:val="left"/>
      <w:pPr>
        <w:ind w:left="960" w:hanging="600"/>
      </w:pPr>
      <w:rPr>
        <w:rFonts w:ascii="Roboto" w:eastAsiaTheme="minorEastAsia" w:hAnsi="Roboto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0207F"/>
    <w:multiLevelType w:val="multilevel"/>
    <w:tmpl w:val="9ADC6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7C5BE8"/>
    <w:multiLevelType w:val="hybridMultilevel"/>
    <w:tmpl w:val="33DE32F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13B2E"/>
    <w:multiLevelType w:val="hybridMultilevel"/>
    <w:tmpl w:val="39724DA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E47544"/>
    <w:multiLevelType w:val="hybridMultilevel"/>
    <w:tmpl w:val="8F7C0168"/>
    <w:lvl w:ilvl="0" w:tplc="1EAAB7D6">
      <w:numFmt w:val="bullet"/>
      <w:lvlText w:val="·"/>
      <w:lvlJc w:val="left"/>
      <w:pPr>
        <w:ind w:left="1320" w:hanging="600"/>
      </w:pPr>
      <w:rPr>
        <w:rFonts w:ascii="Roboto" w:eastAsiaTheme="minorEastAsia" w:hAnsi="Roboto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D52373"/>
    <w:multiLevelType w:val="hybridMultilevel"/>
    <w:tmpl w:val="695ED230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285C20"/>
    <w:multiLevelType w:val="hybridMultilevel"/>
    <w:tmpl w:val="DF40195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914C03"/>
    <w:multiLevelType w:val="hybridMultilevel"/>
    <w:tmpl w:val="283A9D78"/>
    <w:lvl w:ilvl="0" w:tplc="1EAAB7D6">
      <w:numFmt w:val="bullet"/>
      <w:lvlText w:val="·"/>
      <w:lvlJc w:val="left"/>
      <w:pPr>
        <w:ind w:left="960" w:hanging="600"/>
      </w:pPr>
      <w:rPr>
        <w:rFonts w:ascii="Roboto" w:eastAsiaTheme="minorEastAsia" w:hAnsi="Roboto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F86960"/>
    <w:multiLevelType w:val="hybridMultilevel"/>
    <w:tmpl w:val="8872FE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030EC"/>
    <w:multiLevelType w:val="hybridMultilevel"/>
    <w:tmpl w:val="09520AF8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F3E6907"/>
    <w:multiLevelType w:val="hybridMultilevel"/>
    <w:tmpl w:val="DF16E2C8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703208"/>
    <w:multiLevelType w:val="hybridMultilevel"/>
    <w:tmpl w:val="44E6B9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129D4"/>
    <w:multiLevelType w:val="hybridMultilevel"/>
    <w:tmpl w:val="A60E0DE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F5C4326"/>
    <w:multiLevelType w:val="hybridMultilevel"/>
    <w:tmpl w:val="9334DFB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C24B0C"/>
    <w:multiLevelType w:val="hybridMultilevel"/>
    <w:tmpl w:val="B5B8FB3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91E2021"/>
    <w:multiLevelType w:val="multilevel"/>
    <w:tmpl w:val="99060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E32C15"/>
    <w:multiLevelType w:val="multilevel"/>
    <w:tmpl w:val="A614D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2B5F5B"/>
    <w:multiLevelType w:val="hybridMultilevel"/>
    <w:tmpl w:val="D718459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403F4F"/>
    <w:multiLevelType w:val="hybridMultilevel"/>
    <w:tmpl w:val="01C060E8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E1150B0"/>
    <w:multiLevelType w:val="hybridMultilevel"/>
    <w:tmpl w:val="7F82327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497F69"/>
    <w:multiLevelType w:val="hybridMultilevel"/>
    <w:tmpl w:val="622E105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F66EFB"/>
    <w:multiLevelType w:val="hybridMultilevel"/>
    <w:tmpl w:val="D1D2105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16"/>
  </w:num>
  <w:num w:numId="4">
    <w:abstractNumId w:val="13"/>
  </w:num>
  <w:num w:numId="5">
    <w:abstractNumId w:val="7"/>
  </w:num>
  <w:num w:numId="6">
    <w:abstractNumId w:val="0"/>
  </w:num>
  <w:num w:numId="7">
    <w:abstractNumId w:val="4"/>
  </w:num>
  <w:num w:numId="8">
    <w:abstractNumId w:val="19"/>
  </w:num>
  <w:num w:numId="9">
    <w:abstractNumId w:val="21"/>
  </w:num>
  <w:num w:numId="10">
    <w:abstractNumId w:val="3"/>
  </w:num>
  <w:num w:numId="11">
    <w:abstractNumId w:val="2"/>
  </w:num>
  <w:num w:numId="12">
    <w:abstractNumId w:val="8"/>
  </w:num>
  <w:num w:numId="13">
    <w:abstractNumId w:val="12"/>
  </w:num>
  <w:num w:numId="14">
    <w:abstractNumId w:val="17"/>
  </w:num>
  <w:num w:numId="15">
    <w:abstractNumId w:val="20"/>
  </w:num>
  <w:num w:numId="16">
    <w:abstractNumId w:val="10"/>
  </w:num>
  <w:num w:numId="17">
    <w:abstractNumId w:val="9"/>
  </w:num>
  <w:num w:numId="18">
    <w:abstractNumId w:val="18"/>
  </w:num>
  <w:num w:numId="19">
    <w:abstractNumId w:val="14"/>
  </w:num>
  <w:num w:numId="20">
    <w:abstractNumId w:val="6"/>
  </w:num>
  <w:num w:numId="21">
    <w:abstractNumId w:val="5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jMwMbMwMjOwMDFR0lEKTi0uzszPAykwrgUAvvI/WCwAAAA="/>
  </w:docVars>
  <w:rsids>
    <w:rsidRoot w:val="00340B2D"/>
    <w:rsid w:val="00052E85"/>
    <w:rsid w:val="00084AFD"/>
    <w:rsid w:val="000A1FA2"/>
    <w:rsid w:val="000A36AE"/>
    <w:rsid w:val="000C7184"/>
    <w:rsid w:val="00100792"/>
    <w:rsid w:val="0011239C"/>
    <w:rsid w:val="00130583"/>
    <w:rsid w:val="00141F6E"/>
    <w:rsid w:val="00153245"/>
    <w:rsid w:val="001B65E6"/>
    <w:rsid w:val="001C2429"/>
    <w:rsid w:val="001C6506"/>
    <w:rsid w:val="001E0B1E"/>
    <w:rsid w:val="00223C44"/>
    <w:rsid w:val="00224B9C"/>
    <w:rsid w:val="00247994"/>
    <w:rsid w:val="00256DF6"/>
    <w:rsid w:val="00263D72"/>
    <w:rsid w:val="0027470E"/>
    <w:rsid w:val="00284B1D"/>
    <w:rsid w:val="00291FD4"/>
    <w:rsid w:val="002A6E63"/>
    <w:rsid w:val="002C4C5F"/>
    <w:rsid w:val="002E0580"/>
    <w:rsid w:val="00340B2D"/>
    <w:rsid w:val="00377F37"/>
    <w:rsid w:val="00384BBC"/>
    <w:rsid w:val="003B0449"/>
    <w:rsid w:val="003C1948"/>
    <w:rsid w:val="003D0ECD"/>
    <w:rsid w:val="003D44BB"/>
    <w:rsid w:val="003D7839"/>
    <w:rsid w:val="003F229C"/>
    <w:rsid w:val="0047558F"/>
    <w:rsid w:val="0049140A"/>
    <w:rsid w:val="004A046A"/>
    <w:rsid w:val="004E5E33"/>
    <w:rsid w:val="004F59C4"/>
    <w:rsid w:val="00505681"/>
    <w:rsid w:val="005107D5"/>
    <w:rsid w:val="00537AA6"/>
    <w:rsid w:val="00556F42"/>
    <w:rsid w:val="005600FB"/>
    <w:rsid w:val="00570B6C"/>
    <w:rsid w:val="0059063D"/>
    <w:rsid w:val="0059108B"/>
    <w:rsid w:val="00595537"/>
    <w:rsid w:val="005A4EFA"/>
    <w:rsid w:val="005B5428"/>
    <w:rsid w:val="005E0255"/>
    <w:rsid w:val="006207EB"/>
    <w:rsid w:val="0062419C"/>
    <w:rsid w:val="00624562"/>
    <w:rsid w:val="0068443D"/>
    <w:rsid w:val="00690865"/>
    <w:rsid w:val="006A757C"/>
    <w:rsid w:val="006B01DB"/>
    <w:rsid w:val="006D4D57"/>
    <w:rsid w:val="006D4EB4"/>
    <w:rsid w:val="006F2BB2"/>
    <w:rsid w:val="007255E6"/>
    <w:rsid w:val="00757504"/>
    <w:rsid w:val="00795C7C"/>
    <w:rsid w:val="007D143C"/>
    <w:rsid w:val="007E671B"/>
    <w:rsid w:val="00814B27"/>
    <w:rsid w:val="00862626"/>
    <w:rsid w:val="00864108"/>
    <w:rsid w:val="0086427D"/>
    <w:rsid w:val="00891E06"/>
    <w:rsid w:val="00893817"/>
    <w:rsid w:val="008C1C4A"/>
    <w:rsid w:val="008C7BE2"/>
    <w:rsid w:val="008F072A"/>
    <w:rsid w:val="008F1BA6"/>
    <w:rsid w:val="008F1F1E"/>
    <w:rsid w:val="00923AA8"/>
    <w:rsid w:val="00935F13"/>
    <w:rsid w:val="00960C87"/>
    <w:rsid w:val="009A372D"/>
    <w:rsid w:val="009C3F32"/>
    <w:rsid w:val="00A02F47"/>
    <w:rsid w:val="00A20F3E"/>
    <w:rsid w:val="00A31C68"/>
    <w:rsid w:val="00A34DF1"/>
    <w:rsid w:val="00A53B16"/>
    <w:rsid w:val="00A67963"/>
    <w:rsid w:val="00A7233A"/>
    <w:rsid w:val="00AA1C6C"/>
    <w:rsid w:val="00AB7C7B"/>
    <w:rsid w:val="00AC5AA3"/>
    <w:rsid w:val="00AC76D1"/>
    <w:rsid w:val="00AD5AA9"/>
    <w:rsid w:val="00AF1369"/>
    <w:rsid w:val="00B05DF8"/>
    <w:rsid w:val="00B30DDF"/>
    <w:rsid w:val="00B6510B"/>
    <w:rsid w:val="00B73EBE"/>
    <w:rsid w:val="00B75069"/>
    <w:rsid w:val="00B81FD2"/>
    <w:rsid w:val="00B837A5"/>
    <w:rsid w:val="00BB3DAB"/>
    <w:rsid w:val="00BB7CFF"/>
    <w:rsid w:val="00BC2C85"/>
    <w:rsid w:val="00BF7EBE"/>
    <w:rsid w:val="00C45257"/>
    <w:rsid w:val="00C64D74"/>
    <w:rsid w:val="00C64F3D"/>
    <w:rsid w:val="00C9334B"/>
    <w:rsid w:val="00C95290"/>
    <w:rsid w:val="00CD3AE1"/>
    <w:rsid w:val="00CF01C3"/>
    <w:rsid w:val="00CF7470"/>
    <w:rsid w:val="00D174D8"/>
    <w:rsid w:val="00D25778"/>
    <w:rsid w:val="00D30BE2"/>
    <w:rsid w:val="00D30E94"/>
    <w:rsid w:val="00D411C9"/>
    <w:rsid w:val="00D4186E"/>
    <w:rsid w:val="00D439A8"/>
    <w:rsid w:val="00D474D3"/>
    <w:rsid w:val="00D61AB5"/>
    <w:rsid w:val="00D96FCA"/>
    <w:rsid w:val="00DA5D32"/>
    <w:rsid w:val="00DB51E3"/>
    <w:rsid w:val="00DC3335"/>
    <w:rsid w:val="00DE06AD"/>
    <w:rsid w:val="00E242F2"/>
    <w:rsid w:val="00E52E02"/>
    <w:rsid w:val="00EB140B"/>
    <w:rsid w:val="00EC6094"/>
    <w:rsid w:val="00EF15E5"/>
    <w:rsid w:val="00F11A8D"/>
    <w:rsid w:val="00F15ED0"/>
    <w:rsid w:val="00F42B02"/>
    <w:rsid w:val="00F460D8"/>
    <w:rsid w:val="00F60F57"/>
    <w:rsid w:val="00F93750"/>
    <w:rsid w:val="00FA5A37"/>
    <w:rsid w:val="00FB3CDE"/>
    <w:rsid w:val="00FD1A3C"/>
    <w:rsid w:val="00FF0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EB0B00C"/>
  <w15:chartTrackingRefBased/>
  <w15:docId w15:val="{4ACA3C24-AB95-41E2-9599-E65DA710F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SI" w:eastAsia="en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FD4"/>
    <w:rPr>
      <w:rFonts w:ascii="Roboto" w:eastAsiaTheme="minorEastAsia" w:hAnsi="Roboto"/>
      <w:color w:val="4D4D4D"/>
      <w:szCs w:val="24"/>
    </w:rPr>
  </w:style>
  <w:style w:type="paragraph" w:styleId="Heading1">
    <w:name w:val="heading 1"/>
    <w:basedOn w:val="Normal"/>
    <w:link w:val="Heading1Char"/>
    <w:uiPriority w:val="9"/>
    <w:qFormat/>
    <w:rsid w:val="00340B2D"/>
    <w:pPr>
      <w:spacing w:before="100" w:beforeAutospacing="1" w:after="100" w:afterAutospacing="1"/>
      <w:outlineLvl w:val="0"/>
    </w:pPr>
    <w:rPr>
      <w:b/>
      <w:bCs/>
      <w:color w:val="0E1077"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1FA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C39EC"/>
      <w:sz w:val="36"/>
      <w:szCs w:val="2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340B2D"/>
    <w:rPr>
      <w:rFonts w:ascii="Roboto" w:eastAsiaTheme="minorEastAsia" w:hAnsi="Roboto"/>
      <w:b/>
      <w:bCs/>
      <w:color w:val="0E1077"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checked">
    <w:name w:val="checked"/>
    <w:basedOn w:val="Normal"/>
    <w:pPr>
      <w:spacing w:before="100" w:beforeAutospacing="1" w:after="100" w:afterAutospacing="1"/>
    </w:pPr>
  </w:style>
  <w:style w:type="character" w:customStyle="1" w:styleId="placeholder-inline-tasks">
    <w:name w:val="placeholder-inline-tasks"/>
    <w:basedOn w:val="DefaultParagraphFont"/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confluence-embedded-file-wrapper">
    <w:name w:val="confluence-embedded-file-wrapper"/>
    <w:basedOn w:val="DefaultParagraphFont"/>
  </w:style>
  <w:style w:type="character" w:customStyle="1" w:styleId="Heading2Char">
    <w:name w:val="Heading 2 Char"/>
    <w:basedOn w:val="DefaultParagraphFont"/>
    <w:link w:val="Heading2"/>
    <w:uiPriority w:val="9"/>
    <w:rsid w:val="000A1FA2"/>
    <w:rPr>
      <w:rFonts w:asciiTheme="majorHAnsi" w:eastAsiaTheme="majorEastAsia" w:hAnsiTheme="majorHAnsi" w:cstheme="majorBidi"/>
      <w:color w:val="3C39EC"/>
      <w:sz w:val="36"/>
      <w:szCs w:val="26"/>
    </w:rPr>
  </w:style>
  <w:style w:type="paragraph" w:styleId="ListParagraph">
    <w:name w:val="List Paragraph"/>
    <w:basedOn w:val="Normal"/>
    <w:uiPriority w:val="34"/>
    <w:qFormat/>
    <w:rsid w:val="008C1C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37A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7A5"/>
    <w:rPr>
      <w:rFonts w:ascii="Roboto" w:eastAsiaTheme="minorEastAsia" w:hAnsi="Roboto"/>
      <w:color w:val="4D4D4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837A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7A5"/>
    <w:rPr>
      <w:rFonts w:ascii="Roboto" w:eastAsiaTheme="minorEastAsia" w:hAnsi="Roboto"/>
      <w:color w:val="4D4D4D"/>
      <w:sz w:val="24"/>
      <w:szCs w:val="24"/>
    </w:rPr>
  </w:style>
  <w:style w:type="table" w:styleId="GridTable4-Accent3">
    <w:name w:val="Grid Table 4 Accent 3"/>
    <w:basedOn w:val="TableNormal"/>
    <w:uiPriority w:val="49"/>
    <w:rsid w:val="00B73EBE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">
    <w:name w:val="Table Grid"/>
    <w:basedOn w:val="TableNormal"/>
    <w:uiPriority w:val="39"/>
    <w:rsid w:val="002747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1B65E6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89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14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835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47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59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encoding w:val="unicode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F4EB97A9966743B496796814FD560A" ma:contentTypeVersion="12" ma:contentTypeDescription="Create a new document." ma:contentTypeScope="" ma:versionID="bcc12e944f90e01b92424050f94a3a37">
  <xsd:schema xmlns:xsd="http://www.w3.org/2001/XMLSchema" xmlns:xs="http://www.w3.org/2001/XMLSchema" xmlns:p="http://schemas.microsoft.com/office/2006/metadata/properties" xmlns:ns2="72d43bf2-ee21-4766-9bd0-23b76e9d192d" xmlns:ns3="16bb4f1a-5813-4f28-9ebf-5b5848d48bad" targetNamespace="http://schemas.microsoft.com/office/2006/metadata/properties" ma:root="true" ma:fieldsID="6131cf17f4c057320d0b4417b04a1d3c" ns2:_="" ns3:_="">
    <xsd:import namespace="72d43bf2-ee21-4766-9bd0-23b76e9d192d"/>
    <xsd:import namespace="16bb4f1a-5813-4f28-9ebf-5b5848d48b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d43bf2-ee21-4766-9bd0-23b76e9d19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bb4f1a-5813-4f28-9ebf-5b5848d48ba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FB3D56-8792-4A5D-84BB-BE803196D9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0301FB-E4E3-4997-AE28-93A31202AD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63586E8-5225-43FC-8942-E8BADBDBAE3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6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ple Label Specification</vt:lpstr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abel Specification</dc:title>
  <dc:subject/>
  <dc:creator>Sasa Rudez</dc:creator>
  <cp:keywords/>
  <dc:description/>
  <cp:lastModifiedBy>Zan Pajek</cp:lastModifiedBy>
  <cp:revision>36</cp:revision>
  <cp:lastPrinted>2021-11-15T10:47:00Z</cp:lastPrinted>
  <dcterms:created xsi:type="dcterms:W3CDTF">2021-11-15T10:52:00Z</dcterms:created>
  <dcterms:modified xsi:type="dcterms:W3CDTF">2021-11-30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F4EB97A9966743B496796814FD560A</vt:lpwstr>
  </property>
</Properties>
</file>